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3E5A" w:rsidRPr="009F3685" w:rsidRDefault="00052EA8" w:rsidP="00623E5A">
      <w:pPr>
        <w:pStyle w:val="Header"/>
        <w:pBdr>
          <w:bottom w:val="double" w:sz="4" w:space="0" w:color="auto"/>
        </w:pBdr>
        <w:ind w:left="6480" w:hanging="6480"/>
        <w:rPr>
          <w:rFonts w:ascii="Palatino Linotype" w:hAnsi="Palatino Linotype" w:cs="Arial"/>
          <w:b/>
          <w:color w:val="0000FF" w:themeColor="hyperlink"/>
          <w:sz w:val="28"/>
          <w:szCs w:val="28"/>
        </w:rPr>
      </w:pPr>
      <w:proofErr w:type="spellStart"/>
      <w:r>
        <w:rPr>
          <w:rFonts w:ascii="Palatino Linotype" w:hAnsi="Palatino Linotype"/>
          <w:b/>
          <w:color w:val="000000" w:themeColor="text1"/>
          <w:sz w:val="28"/>
          <w:szCs w:val="28"/>
        </w:rPr>
        <w:t>Raju</w:t>
      </w:r>
      <w:proofErr w:type="spellEnd"/>
      <w:r w:rsidR="00B40658" w:rsidRPr="009F3685">
        <w:rPr>
          <w:rFonts w:ascii="Palatino Linotype" w:hAnsi="Palatino Linotype" w:cs="Arial"/>
          <w:b/>
          <w:color w:val="0000FF" w:themeColor="hyperlink"/>
          <w:sz w:val="28"/>
          <w:szCs w:val="28"/>
        </w:rPr>
        <w:tab/>
      </w:r>
      <w:r w:rsidR="00B40658" w:rsidRPr="009F3685">
        <w:rPr>
          <w:rFonts w:ascii="Palatino Linotype" w:hAnsi="Palatino Linotype" w:cs="Arial"/>
          <w:b/>
          <w:color w:val="0000FF" w:themeColor="hyperlink"/>
          <w:sz w:val="28"/>
          <w:szCs w:val="28"/>
        </w:rPr>
        <w:tab/>
      </w:r>
    </w:p>
    <w:p w:rsidR="001A2D4C" w:rsidRPr="009F3685" w:rsidRDefault="0044466A" w:rsidP="00623E5A">
      <w:pPr>
        <w:pStyle w:val="Header"/>
        <w:pBdr>
          <w:bottom w:val="double" w:sz="4" w:space="0" w:color="auto"/>
        </w:pBdr>
        <w:ind w:left="6480" w:hanging="6480"/>
        <w:rPr>
          <w:rFonts w:ascii="Palatino Linotype" w:hAnsi="Palatino Linotype" w:cs="Arial"/>
          <w:bCs/>
          <w:color w:val="0000FF" w:themeColor="hyperlink"/>
          <w:sz w:val="22"/>
          <w:szCs w:val="22"/>
        </w:rPr>
      </w:pPr>
      <w:r w:rsidRPr="009F3685">
        <w:rPr>
          <w:rFonts w:ascii="Palatino Linotype" w:hAnsi="Palatino Linotype" w:cs="Arial"/>
          <w:b/>
          <w:color w:val="000000" w:themeColor="text1"/>
          <w:sz w:val="22"/>
          <w:szCs w:val="22"/>
        </w:rPr>
        <w:t>Email:</w:t>
      </w:r>
      <w:r w:rsidRPr="009F3685">
        <w:rPr>
          <w:rFonts w:ascii="Palatino Linotype" w:hAnsi="Palatino Linotype" w:cs="Arial"/>
          <w:bCs/>
          <w:color w:val="000000" w:themeColor="text1"/>
          <w:sz w:val="22"/>
          <w:szCs w:val="22"/>
        </w:rPr>
        <w:t xml:space="preserve"> </w:t>
      </w:r>
      <w:hyperlink r:id="rId7" w:history="1">
        <w:r w:rsidR="00052EA8" w:rsidRPr="00A078EB">
          <w:rPr>
            <w:rStyle w:val="Hyperlink"/>
            <w:rFonts w:ascii="Palatino Linotype" w:hAnsi="Palatino Linotype" w:cs="Arial"/>
            <w:bCs/>
            <w:sz w:val="22"/>
            <w:szCs w:val="22"/>
          </w:rPr>
          <w:t>raju.pydev@gmail.com</w:t>
        </w:r>
      </w:hyperlink>
      <w:r w:rsidR="005337F6" w:rsidRPr="009F3685">
        <w:rPr>
          <w:rFonts w:ascii="Palatino Linotype" w:hAnsi="Palatino Linotype" w:cs="Arial"/>
          <w:bCs/>
          <w:color w:val="0000FF" w:themeColor="hyperlink"/>
          <w:sz w:val="22"/>
          <w:szCs w:val="22"/>
        </w:rPr>
        <w:tab/>
      </w:r>
    </w:p>
    <w:p w:rsidR="00D57F4E" w:rsidRPr="00780D30" w:rsidRDefault="005337F6" w:rsidP="00623E5A">
      <w:pPr>
        <w:pStyle w:val="Header"/>
        <w:pBdr>
          <w:bottom w:val="double" w:sz="4" w:space="0" w:color="auto"/>
        </w:pBdr>
        <w:ind w:left="6480" w:hanging="6480"/>
        <w:rPr>
          <w:rFonts w:asciiTheme="minorHAnsi" w:hAnsiTheme="minorHAnsi" w:cs="Arial"/>
          <w:bCs/>
          <w:color w:val="0000FF" w:themeColor="hyperlink"/>
          <w:sz w:val="22"/>
          <w:szCs w:val="22"/>
        </w:rPr>
      </w:pPr>
      <w:r w:rsidRPr="009F3685">
        <w:rPr>
          <w:rFonts w:ascii="Palatino Linotype" w:hAnsi="Palatino Linotype" w:cs="Arial"/>
          <w:b/>
          <w:sz w:val="22"/>
          <w:szCs w:val="22"/>
        </w:rPr>
        <w:t>Phone:</w:t>
      </w:r>
      <w:r w:rsidRPr="009F3685">
        <w:rPr>
          <w:rFonts w:ascii="Palatino Linotype" w:hAnsi="Palatino Linotype" w:cs="Arial"/>
          <w:bCs/>
          <w:sz w:val="22"/>
          <w:szCs w:val="22"/>
        </w:rPr>
        <w:t xml:space="preserve"> </w:t>
      </w:r>
      <w:r w:rsidR="009F3685">
        <w:rPr>
          <w:rFonts w:ascii="Palatino Linotype" w:hAnsi="Palatino Linotype" w:cs="Arial"/>
          <w:bCs/>
          <w:sz w:val="22"/>
          <w:szCs w:val="22"/>
        </w:rPr>
        <w:t>+1</w:t>
      </w:r>
      <w:r w:rsidR="00C9352F">
        <w:rPr>
          <w:rFonts w:ascii="Palatino Linotype" w:hAnsi="Palatino Linotype" w:cs="Arial"/>
          <w:bCs/>
          <w:sz w:val="22"/>
          <w:szCs w:val="22"/>
        </w:rPr>
        <w:t>(</w:t>
      </w:r>
      <w:r w:rsidR="0001348B">
        <w:rPr>
          <w:rFonts w:ascii="Palatino Linotype" w:hAnsi="Palatino Linotype" w:cs="Arial"/>
          <w:bCs/>
          <w:sz w:val="22"/>
          <w:szCs w:val="22"/>
        </w:rPr>
        <w:t>312</w:t>
      </w:r>
      <w:r w:rsidR="00C9352F">
        <w:rPr>
          <w:rFonts w:ascii="Palatino Linotype" w:hAnsi="Palatino Linotype" w:cs="Arial"/>
          <w:bCs/>
          <w:sz w:val="22"/>
          <w:szCs w:val="22"/>
        </w:rPr>
        <w:t>)</w:t>
      </w:r>
      <w:r w:rsidR="0001348B">
        <w:rPr>
          <w:rFonts w:ascii="Palatino Linotype" w:hAnsi="Palatino Linotype" w:cs="Arial"/>
          <w:bCs/>
          <w:sz w:val="22"/>
          <w:szCs w:val="22"/>
        </w:rPr>
        <w:t>-529-0889</w:t>
      </w:r>
      <w:r w:rsidR="0044466A" w:rsidRPr="00780D30">
        <w:rPr>
          <w:rFonts w:asciiTheme="minorHAnsi" w:hAnsiTheme="minorHAnsi" w:cs="Arial"/>
          <w:bCs/>
          <w:color w:val="0000FF" w:themeColor="hyperlink"/>
          <w:sz w:val="22"/>
          <w:szCs w:val="22"/>
        </w:rPr>
        <w:tab/>
      </w:r>
      <w:r w:rsidR="0044466A" w:rsidRPr="00780D30">
        <w:rPr>
          <w:rFonts w:asciiTheme="minorHAnsi" w:hAnsiTheme="minorHAnsi" w:cs="Arial"/>
          <w:bCs/>
          <w:color w:val="0000FF" w:themeColor="hyperlink"/>
          <w:sz w:val="22"/>
          <w:szCs w:val="22"/>
        </w:rPr>
        <w:tab/>
      </w:r>
    </w:p>
    <w:p w:rsidR="00D57F4E" w:rsidRPr="00780D30" w:rsidRDefault="00D57F4E" w:rsidP="00623E5A">
      <w:pPr>
        <w:autoSpaceDE w:val="0"/>
        <w:autoSpaceDN w:val="0"/>
        <w:adjustRightInd w:val="0"/>
        <w:rPr>
          <w:rFonts w:cs="Arial"/>
          <w:bCs/>
          <w:sz w:val="22"/>
          <w:szCs w:val="22"/>
        </w:rPr>
      </w:pPr>
    </w:p>
    <w:p w:rsidR="007A6381" w:rsidRPr="009F3685" w:rsidRDefault="00915156" w:rsidP="00623E5A">
      <w:pPr>
        <w:autoSpaceDE w:val="0"/>
        <w:autoSpaceDN w:val="0"/>
        <w:adjustRightInd w:val="0"/>
        <w:rPr>
          <w:rFonts w:ascii="Palatino Linotype" w:hAnsi="Palatino Linotype" w:cs="Arial"/>
          <w:b/>
          <w:color w:val="000000" w:themeColor="text1"/>
          <w:sz w:val="22"/>
          <w:szCs w:val="22"/>
        </w:rPr>
      </w:pPr>
      <w:r w:rsidRPr="009F3685">
        <w:rPr>
          <w:rFonts w:ascii="Palatino Linotype" w:hAnsi="Palatino Linotype" w:cs="Arial"/>
          <w:b/>
          <w:color w:val="000000" w:themeColor="text1"/>
          <w:spacing w:val="3"/>
          <w:sz w:val="22"/>
          <w:szCs w:val="22"/>
          <w:u w:val="single"/>
        </w:rPr>
        <w:t>Professional Summary</w:t>
      </w:r>
      <w:r w:rsidRPr="009F3685">
        <w:rPr>
          <w:rFonts w:ascii="Palatino Linotype" w:hAnsi="Palatino Linotype" w:cs="Arial"/>
          <w:b/>
          <w:color w:val="000000" w:themeColor="text1"/>
          <w:spacing w:val="3"/>
          <w:sz w:val="22"/>
          <w:szCs w:val="22"/>
        </w:rPr>
        <w:t>:</w:t>
      </w:r>
    </w:p>
    <w:p w:rsidR="00262507" w:rsidRPr="009F3685" w:rsidRDefault="00151566" w:rsidP="00B45B0A">
      <w:pPr>
        <w:widowControl w:val="0"/>
        <w:numPr>
          <w:ilvl w:val="0"/>
          <w:numId w:val="43"/>
        </w:numPr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Over</w:t>
      </w:r>
      <w:r w:rsidR="00C20514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8</w:t>
      </w:r>
      <w:r w:rsidR="00262507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+ years of experience as a Web/Application Developer with </w:t>
      </w:r>
      <w:r w:rsidR="00262507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deep</w:t>
      </w:r>
      <w:r w:rsidR="00262507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understanding of technology trends with expertise in </w:t>
      </w:r>
      <w:r w:rsidR="00262507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core</w:t>
      </w:r>
      <w:r w:rsidR="00262507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of complex technologies, solid experience in Analysis, Design and Development, Testing, Implementation, production support and maintenance of various W</w:t>
      </w:r>
      <w:r w:rsidR="00816B0A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b Applications using Python, </w:t>
      </w:r>
      <w:r w:rsidR="00121A43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Django</w:t>
      </w:r>
      <w:r w:rsidR="00816B0A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.</w:t>
      </w:r>
    </w:p>
    <w:p w:rsidR="00282FAF" w:rsidRPr="009F3685" w:rsidRDefault="00C9667E" w:rsidP="00282FAF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Good Knowledge</w:t>
      </w:r>
      <w:r w:rsidR="00282FA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in various phases of SDLC – Requirement Analysis, Design, Development</w:t>
      </w:r>
      <w:r w:rsidR="000E5A5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</w:t>
      </w:r>
      <w:r w:rsidR="00282FA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</w:t>
      </w:r>
      <w:r w:rsidR="00282FAF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and</w:t>
      </w:r>
      <w:r w:rsidR="00282FA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  Testing on various Development and Enhancement Projects, Good Knowledge of Agile Methodologies (Scrum).</w:t>
      </w:r>
    </w:p>
    <w:p w:rsidR="00743078" w:rsidRPr="009F3685" w:rsidRDefault="00743078" w:rsidP="00F8341B">
      <w:pPr>
        <w:widowControl w:val="0"/>
        <w:numPr>
          <w:ilvl w:val="0"/>
          <w:numId w:val="43"/>
        </w:numPr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Good experience in developing web applications implementing MVT/MVC architecture using Django, Flask, </w:t>
      </w:r>
      <w:r w:rsidR="00E2777B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Web2py, 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Webapp2</w:t>
      </w:r>
      <w:r w:rsidR="000E5A5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and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with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good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understanding of Django ORM and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SQLAlchemy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.</w:t>
      </w:r>
    </w:p>
    <w:p w:rsidR="00870AFD" w:rsidRPr="009F3685" w:rsidRDefault="00870AFD" w:rsidP="00F8341B">
      <w:pPr>
        <w:widowControl w:val="0"/>
        <w:numPr>
          <w:ilvl w:val="0"/>
          <w:numId w:val="43"/>
        </w:numPr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 of using Python modules like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NumPy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Matplotlib, Pickle, Pandas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PySide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SciPy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wxPython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PyTables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PyQt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etc., for generating complex graphical data,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creation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of histograms, etc.</w:t>
      </w:r>
    </w:p>
    <w:p w:rsidR="00EC4D9B" w:rsidRPr="009F3685" w:rsidRDefault="00EC4D9B" w:rsidP="00F8341B">
      <w:pPr>
        <w:widowControl w:val="0"/>
        <w:numPr>
          <w:ilvl w:val="0"/>
          <w:numId w:val="43"/>
        </w:numPr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tensive</w:t>
      </w:r>
      <w:r w:rsidR="001C390D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experience in Python web frame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works like Django, Pyramid</w:t>
      </w:r>
      <w:r w:rsidR="000E5A5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and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Flask in implementing MVC,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singleton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factory </w:t>
      </w:r>
      <w:r w:rsidR="008C7DB2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architectur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. </w:t>
      </w:r>
    </w:p>
    <w:p w:rsidR="00EC4D9B" w:rsidRPr="009F3685" w:rsidRDefault="00EC4D9B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object oriented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programming (OOP) concepts using Python, </w:t>
      </w:r>
      <w:r w:rsidR="00D55D5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Django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.</w:t>
      </w:r>
    </w:p>
    <w:p w:rsidR="0082356A" w:rsidRPr="009F3685" w:rsidRDefault="0082356A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d in web applications development using Django/Python, Flask/Python, </w:t>
      </w:r>
      <w:r w:rsidR="00923C4E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and Node.js, Angular.js, DOJO, J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Query while using HTML/CSS/JS for server-side rendered applications.</w:t>
      </w:r>
    </w:p>
    <w:p w:rsidR="00ED1B5C" w:rsidRPr="009F3685" w:rsidRDefault="00ED1B5C" w:rsidP="00ED1B5C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Knowledge on Cloud innovations including Infrastructure as a Service, Platform as a Service, and Software as a Service supplier (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IaaS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PaaS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and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SaaS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) such as Amazon Web Services (AWS).</w:t>
      </w:r>
    </w:p>
    <w:p w:rsidR="00ED1B5C" w:rsidRPr="009F3685" w:rsidRDefault="00ED1B5C" w:rsidP="00ED1B5C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 in AWS Cloud platform and its features which includes EC2, AMI, EBS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Cloudwatch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AWS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Config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 Auto-scaling, IAM user management, and AWS S3.</w:t>
      </w:r>
    </w:p>
    <w:p w:rsidR="00ED1B5C" w:rsidRPr="009F3685" w:rsidRDefault="00ED1B5C" w:rsidP="00ED1B5C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Good experience in Amazon AWS concepts like EMR, S3 and EC2 web services which provides fast and efficient processing of Big Data.</w:t>
      </w:r>
    </w:p>
    <w:p w:rsidR="00220ADB" w:rsidRPr="009F3685" w:rsidRDefault="00220ADB" w:rsidP="00ED1B5C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d in working on Application Servers like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WebSphere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WebLogic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Tomcat, </w:t>
      </w:r>
      <w:r w:rsidR="00E743DC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and Web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Servers like Apache server, NGINX.</w:t>
      </w:r>
    </w:p>
    <w:p w:rsidR="00831E58" w:rsidRPr="009F3685" w:rsidRDefault="00831E58" w:rsidP="00831E58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Hands-on experience with industry-standard IDEs like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PyCharm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Sublime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macs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Eclipse, NetBeans,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Intellij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 TOAD.</w:t>
      </w:r>
    </w:p>
    <w:p w:rsidR="0082356A" w:rsidRPr="009F3685" w:rsidRDefault="0082356A" w:rsidP="0082356A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perienced in installing, configuring, modifying, testing and deploying applications with Apache.</w:t>
      </w:r>
    </w:p>
    <w:p w:rsidR="0082356A" w:rsidRPr="009F3685" w:rsidRDefault="0082356A" w:rsidP="0082356A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Good experience in Python scripting, Shell Scripting</w:t>
      </w:r>
      <w:r w:rsidR="00DB388E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(Bash, ZSH, KSH, etc.)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 SQL Server, UNIX</w:t>
      </w:r>
      <w:r w:rsidR="000E5A5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and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Linux.</w:t>
      </w:r>
    </w:p>
    <w:p w:rsidR="0082356A" w:rsidRPr="009F3685" w:rsidRDefault="0082356A" w:rsidP="0082356A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Hands on experience in developing the projects cloud computing platforms like Google cloud.</w:t>
      </w:r>
    </w:p>
    <w:p w:rsidR="0082356A" w:rsidRPr="009F3685" w:rsidRDefault="0082356A" w:rsidP="0082356A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Hands on experience in writing ETL script using python Django setting for database operations and other activities (involving extracting, transforming and loading).</w:t>
      </w:r>
    </w:p>
    <w:p w:rsidR="009C2351" w:rsidRDefault="00220ADB" w:rsidP="009C2351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Good knowledge of Web Services with protocols SOAP, REST. </w:t>
      </w:r>
    </w:p>
    <w:p w:rsidR="009C2351" w:rsidRPr="009C2351" w:rsidRDefault="009C2351" w:rsidP="009C2351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Hands on Experience in creating </w:t>
      </w:r>
      <w:proofErr w:type="spellStart"/>
      <w:r w:rsidRPr="009C235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 w:rsidRPr="009C235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replica sets, Clusters for growing highly scalable datasets in combining </w:t>
      </w:r>
      <w:proofErr w:type="spellStart"/>
      <w:r w:rsidRPr="009C235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harding</w:t>
      </w:r>
      <w:proofErr w:type="spellEnd"/>
      <w:r w:rsidRPr="009C235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databases.</w:t>
      </w:r>
    </w:p>
    <w:p w:rsidR="00220ADB" w:rsidRPr="009F3685" w:rsidRDefault="00220ADB" w:rsidP="00220AD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 working with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Docker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components like creating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Docker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Images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Docker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Registry and handling multiple images primarily for middleware installations and configurations.</w:t>
      </w:r>
    </w:p>
    <w:p w:rsidR="00220ADB" w:rsidRDefault="00220ADB" w:rsidP="00220AD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Good knowledge of TCP/IP, UDP, HTTP, HTTPS, SSH and SSL protocols.</w:t>
      </w:r>
    </w:p>
    <w:p w:rsidR="00220ADB" w:rsidRPr="009F3685" w:rsidRDefault="00220ADB" w:rsidP="00220AD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Good understanding and knowledge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in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machine learning python library such as Scikit-Learn.</w:t>
      </w:r>
    </w:p>
    <w:p w:rsidR="00220ADB" w:rsidRPr="009F3685" w:rsidRDefault="00220ADB" w:rsidP="00220AD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Skilled in Object-Oriented Design and Object-Oriented Programming using Python and C++.</w:t>
      </w:r>
    </w:p>
    <w:p w:rsidR="0082356A" w:rsidRPr="009F3685" w:rsidRDefault="0082356A" w:rsidP="00831E58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tise in developing web-based applications using libraries and frameworks like Angular JS, </w:t>
      </w:r>
      <w:r w:rsidR="007C5F63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Angular 2, 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Bootstrap, JQuery, Ruby on Rails, Knockout.</w:t>
      </w:r>
      <w:r w:rsidR="0098221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JS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="00381A97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TypeScript</w:t>
      </w:r>
      <w:proofErr w:type="spellEnd"/>
      <w:r w:rsidR="00381A97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Node </w:t>
      </w:r>
      <w:r w:rsidR="0080356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JS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 Backbone</w:t>
      </w:r>
      <w:r w:rsidR="0080356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JS</w:t>
      </w:r>
      <w:r w:rsidR="0070673D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 React JS</w:t>
      </w:r>
    </w:p>
    <w:p w:rsidR="00EC4D9B" w:rsidRPr="009F3685" w:rsidRDefault="00EC4D9B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perienced in developing test automation framework with Python scripting&amp; Selenium.</w:t>
      </w:r>
    </w:p>
    <w:p w:rsidR="00EC4D9B" w:rsidRPr="009F3685" w:rsidRDefault="00EC4D9B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lastRenderedPageBreak/>
        <w:t xml:space="preserve">Highly motivated, dedicated, quick learner and have proven ability to build and manage a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team work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individually.</w:t>
      </w:r>
    </w:p>
    <w:p w:rsidR="00751B01" w:rsidRPr="009F3685" w:rsidRDefault="00751B01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Solid understanding of web technology and experience using or creating web-based REST APIs.</w:t>
      </w:r>
    </w:p>
    <w:p w:rsidR="00EC4D9B" w:rsidRPr="009F3685" w:rsidRDefault="00EC4D9B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perience in implementation of Python web frameworks like Pylons, Web2py and Python Servlet Engine (PSE).</w:t>
      </w:r>
    </w:p>
    <w:p w:rsidR="00EC4D9B" w:rsidRPr="009F3685" w:rsidRDefault="00C55A01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Familiarit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with</w:t>
      </w:r>
      <w:r w:rsidR="004D4DD4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</w:t>
      </w:r>
      <w:r w:rsidR="00EC4D9B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development best practices such as code reviews and unit testing.</w:t>
      </w:r>
    </w:p>
    <w:p w:rsidR="00EC4D9B" w:rsidRPr="009F3685" w:rsidRDefault="00EC4D9B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Good understanding and knowledge of Apache Airflow.</w:t>
      </w:r>
    </w:p>
    <w:p w:rsidR="00EC4D9B" w:rsidRPr="009F3685" w:rsidRDefault="00EC4D9B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 with Version Control, ideally GIT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Accurev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SVN, and CVS. Good programming,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problem solving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skills, commitment, and result oriented, with a quest and zeal to learn new technologies.</w:t>
      </w:r>
    </w:p>
    <w:p w:rsidR="00831E58" w:rsidRPr="009F3685" w:rsidRDefault="00EC4D9B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Proficie</w:t>
      </w:r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nt in using Relational Database Systems (RDBMS) and </w:t>
      </w:r>
      <w:r w:rsidR="003426CA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NOSQL</w:t>
      </w:r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Databases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like My SQL, Oracle, </w:t>
      </w:r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DB2, 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SQL Server</w:t>
      </w:r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MongoDB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Cassandra, </w:t>
      </w:r>
      <w:proofErr w:type="spellStart"/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Redis</w:t>
      </w:r>
      <w:proofErr w:type="spellEnd"/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="0044226B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MariaDB</w:t>
      </w:r>
      <w:proofErr w:type="spellEnd"/>
      <w:r w:rsidR="0044226B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PostgreSQL, </w:t>
      </w:r>
      <w:proofErr w:type="spellStart"/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DynamoDB</w:t>
      </w:r>
      <w:proofErr w:type="spellEnd"/>
      <w:r w:rsidR="003426CA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…etc.</w:t>
      </w:r>
    </w:p>
    <w:p w:rsidR="00C53CD0" w:rsidRPr="009F3685" w:rsidRDefault="00C53CD0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perienced with WAMP (Windows, Apache, MySQL, and Python/PHP) and LAMP (Linux, Apache, MySQL, and Python/PHP) Architecture.</w:t>
      </w:r>
    </w:p>
    <w:p w:rsidR="00C53CD0" w:rsidRPr="00C90F74" w:rsidRDefault="00C53CD0" w:rsidP="00C90F74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d in developing API services in Python/Tornado, Node.JS while leveraging AMQP and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RabbitMQ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for distributed architectures. </w:t>
      </w:r>
    </w:p>
    <w:p w:rsidR="00356124" w:rsidRPr="009F3685" w:rsidRDefault="00356124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Leveraging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queueing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architectures with </w:t>
      </w:r>
      <w:proofErr w:type="spellStart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RabbitMQ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 Kafka for scalability, performance and building.</w:t>
      </w:r>
    </w:p>
    <w:p w:rsidR="00C53CD0" w:rsidRPr="009F3685" w:rsidRDefault="00C53CD0" w:rsidP="00C53CD0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Experience in working with different operating systems Windows, Linux and </w:t>
      </w:r>
      <w:r w:rsidR="006B27C3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UNIX</w:t>
      </w:r>
      <w:r w:rsidR="00E864D0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 e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xperienced in Shell scripting and UNIX commands.</w:t>
      </w:r>
    </w:p>
    <w:p w:rsidR="00C53CD0" w:rsidRPr="009F3685" w:rsidRDefault="00C53CD0" w:rsidP="00C53CD0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Good experience in Python scripting, Shell Scripting, SQL Server, UNIX</w:t>
      </w:r>
      <w:r w:rsidR="000E5A5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,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and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Linux.</w:t>
      </w:r>
    </w:p>
    <w:p w:rsidR="007C5F63" w:rsidRPr="009F3685" w:rsidRDefault="007C5F63" w:rsidP="00C53CD0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ecuting regression tests on each release and verified bugs found fro</w:t>
      </w:r>
      <w:r w:rsidR="009315B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m automation test in </w:t>
      </w:r>
      <w:proofErr w:type="spellStart"/>
      <w:r w:rsidR="009315B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Bugzilla</w:t>
      </w:r>
      <w:proofErr w:type="spellEnd"/>
      <w:r w:rsidR="009315B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/</w:t>
      </w:r>
      <w:proofErr w:type="spellStart"/>
      <w:r w:rsidR="009315BF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Ji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ra</w:t>
      </w:r>
      <w:proofErr w:type="spellEnd"/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.</w:t>
      </w:r>
    </w:p>
    <w:p w:rsidR="007C2F69" w:rsidRPr="009F3685" w:rsidRDefault="007C2F69" w:rsidP="00C53CD0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perience on Python Testin</w:t>
      </w:r>
      <w:r w:rsidR="00471171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g frameworks like </w:t>
      </w:r>
      <w:r w:rsidR="00471171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zope</w:t>
      </w:r>
      <w:r w:rsidR="00471171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r w:rsidR="00471171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pytest</w:t>
      </w:r>
      <w:r w:rsidR="00471171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, </w:t>
      </w:r>
      <w:proofErr w:type="gramStart"/>
      <w:r w:rsidR="00C9667E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NOSE</w:t>
      </w:r>
      <w:proofErr w:type="gramEnd"/>
      <w:r w:rsidR="00C9667E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and 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Robot framework.</w:t>
      </w:r>
    </w:p>
    <w:p w:rsidR="00EC4D9B" w:rsidRPr="009F3685" w:rsidRDefault="00EC4D9B" w:rsidP="00E65383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tensive experience in processing large datasets with millions of records for data transformation</w:t>
      </w:r>
      <w:r w:rsidR="00E65383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</w:t>
      </w:r>
      <w:r w:rsidR="00E65383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including data cleansing, data scrubbing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,</w:t>
      </w:r>
      <w:r w:rsidR="00E65383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 xml:space="preserve">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data</w:t>
      </w:r>
      <w:r w:rsidR="00E65383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 xml:space="preserve">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profiling</w:t>
      </w:r>
      <w:r w:rsidR="00E65383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 xml:space="preserve">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and</w:t>
      </w:r>
      <w:r w:rsidR="00E65383"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 xml:space="preserve"> applying </w:t>
      </w:r>
      <w:r w:rsidRPr="009F3685">
        <w:rPr>
          <w:rFonts w:ascii="Palatino Linotype" w:hAnsi="Palatino Linotype" w:cs="Times New Roman"/>
          <w:bCs/>
          <w:noProof/>
          <w:color w:val="0D0D0D" w:themeColor="text1" w:themeTint="F2"/>
          <w:sz w:val="22"/>
          <w:szCs w:val="22"/>
        </w:rPr>
        <w:t>business</w:t>
      </w: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 xml:space="preserve"> logic rules to incoming data.</w:t>
      </w:r>
    </w:p>
    <w:p w:rsidR="00EC4D9B" w:rsidRPr="009F3685" w:rsidRDefault="00BB3E86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xcellent written and oral communication skills with results-oriented attitude, d</w:t>
      </w:r>
      <w:r w:rsidR="00EC4D9B"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etailed oriented and resourceful in the completion of projects with an ability to multitask and meet strict deadlines.</w:t>
      </w:r>
    </w:p>
    <w:p w:rsidR="00EC4D9B" w:rsidRPr="009F3685" w:rsidRDefault="00EC4D9B" w:rsidP="00F8341B">
      <w:pPr>
        <w:widowControl w:val="0"/>
        <w:numPr>
          <w:ilvl w:val="0"/>
          <w:numId w:val="43"/>
        </w:numPr>
        <w:tabs>
          <w:tab w:val="left" w:pos="720"/>
        </w:tabs>
        <w:ind w:left="54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  <w:t>Willingness to work in a highly dynamic environment and ready to take up challenges.</w:t>
      </w:r>
    </w:p>
    <w:p w:rsidR="006F1394" w:rsidRPr="009F3685" w:rsidRDefault="006F1394" w:rsidP="00623E5A">
      <w:pPr>
        <w:tabs>
          <w:tab w:val="left" w:pos="720"/>
          <w:tab w:val="left" w:pos="2880"/>
        </w:tabs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  <w:u w:val="single"/>
        </w:rPr>
      </w:pPr>
    </w:p>
    <w:p w:rsidR="00EC4D9B" w:rsidRPr="009F3685" w:rsidRDefault="00EC4D9B" w:rsidP="00623E5A">
      <w:pPr>
        <w:tabs>
          <w:tab w:val="left" w:pos="720"/>
          <w:tab w:val="left" w:pos="2880"/>
        </w:tabs>
        <w:jc w:val="both"/>
        <w:rPr>
          <w:rFonts w:ascii="Palatino Linotype" w:hAnsi="Palatino Linotype" w:cs="Times New Roman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="Times New Roman"/>
          <w:b/>
          <w:color w:val="0D0D0D" w:themeColor="text1" w:themeTint="F2"/>
          <w:sz w:val="22"/>
          <w:szCs w:val="22"/>
          <w:u w:val="single"/>
        </w:rPr>
        <w:t>Technical skills</w:t>
      </w:r>
      <w:r w:rsidRPr="009F3685">
        <w:rPr>
          <w:rFonts w:ascii="Palatino Linotype" w:hAnsi="Palatino Linotype" w:cs="Times New Roman"/>
          <w:b/>
          <w:color w:val="0D0D0D" w:themeColor="text1" w:themeTint="F2"/>
          <w:sz w:val="22"/>
          <w:szCs w:val="22"/>
        </w:rPr>
        <w:t>:</w:t>
      </w:r>
      <w:r w:rsidRPr="009F3685">
        <w:rPr>
          <w:rFonts w:ascii="Palatino Linotype" w:hAnsi="Palatino Linotype" w:cs="Times New Roman"/>
          <w:b/>
          <w:color w:val="0D0D0D" w:themeColor="text1" w:themeTint="F2"/>
          <w:sz w:val="22"/>
          <w:szCs w:val="22"/>
        </w:rPr>
        <w:tab/>
      </w:r>
    </w:p>
    <w:p w:rsidR="00EC4D9B" w:rsidRPr="009F3685" w:rsidRDefault="00EC4D9B" w:rsidP="00623E5A">
      <w:pPr>
        <w:tabs>
          <w:tab w:val="left" w:pos="1440"/>
        </w:tabs>
        <w:ind w:left="720"/>
        <w:jc w:val="both"/>
        <w:rPr>
          <w:rFonts w:ascii="Palatino Linotype" w:hAnsi="Palatino Linotype" w:cs="Times New Roman"/>
          <w:bCs/>
          <w:color w:val="0D0D0D" w:themeColor="text1" w:themeTint="F2"/>
          <w:sz w:val="22"/>
          <w:szCs w:val="22"/>
        </w:rPr>
      </w:pPr>
    </w:p>
    <w:tbl>
      <w:tblPr>
        <w:tblW w:w="10352" w:type="dxa"/>
        <w:jc w:val="center"/>
        <w:tblInd w:w="570" w:type="dxa"/>
        <w:tblLayout w:type="fixed"/>
        <w:tblLook w:val="0000" w:firstRow="0" w:lastRow="0" w:firstColumn="0" w:lastColumn="0" w:noHBand="0" w:noVBand="0"/>
      </w:tblPr>
      <w:tblGrid>
        <w:gridCol w:w="3143"/>
        <w:gridCol w:w="7209"/>
      </w:tblGrid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Platforms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Windows, Unix/Linux</w:t>
            </w:r>
          </w:p>
        </w:tc>
      </w:tr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Programming Skills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576416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Python 2.7/ 3.5, J</w:t>
            </w:r>
            <w:r w:rsidR="0079770A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ava</w:t>
            </w:r>
            <w:r w:rsidR="00E20F2A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/J2EE</w:t>
            </w: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C, C++</w:t>
            </w:r>
          </w:p>
        </w:tc>
      </w:tr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Frameworks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0D41EF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DJ</w:t>
            </w:r>
            <w:r w:rsidR="00EC4D9B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ango</w:t>
            </w:r>
            <w:proofErr w:type="spellEnd"/>
            <w:r w:rsidR="00EC4D9B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Flask</w:t>
            </w:r>
            <w:r w:rsidR="00AD74B3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</w:t>
            </w:r>
            <w:proofErr w:type="spellStart"/>
            <w:r w:rsidR="00AD74B3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CherryPy</w:t>
            </w:r>
            <w:proofErr w:type="spellEnd"/>
            <w:r w:rsidR="00AD74B3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web2py, Google App Engine, Pyramid</w:t>
            </w:r>
            <w:r w:rsidR="002C594C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Tornado</w:t>
            </w:r>
          </w:p>
        </w:tc>
      </w:tr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Web Technologies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1333C1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HTML, CSS, </w:t>
            </w:r>
            <w:r w:rsidR="00DA2D16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JavaScript, AJAX, J</w:t>
            </w: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Query, </w:t>
            </w:r>
            <w:r w:rsidR="001F331E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Angular JS, Angular 2, </w:t>
            </w: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Node.</w:t>
            </w:r>
            <w:r w:rsidR="00DC5942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JS</w:t>
            </w:r>
            <w:r w:rsidR="001F331E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React JS, Knockout</w:t>
            </w:r>
            <w:r w:rsidR="00DC5942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 </w:t>
            </w:r>
            <w:r w:rsidR="001F331E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JS, </w:t>
            </w:r>
            <w:proofErr w:type="spellStart"/>
            <w:r w:rsidR="001F331E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TypeScript</w:t>
            </w:r>
            <w:proofErr w:type="spellEnd"/>
            <w:r w:rsidR="001F331E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Backbone </w:t>
            </w:r>
            <w:r w:rsidR="001333C1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JS, React JS</w:t>
            </w:r>
          </w:p>
        </w:tc>
      </w:tr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Database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F2191D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MySQL, Oracle, Microsoft SQL Server, PostgreSQL, </w:t>
            </w: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MongoDB</w:t>
            </w:r>
            <w:proofErr w:type="spellEnd"/>
            <w:r w:rsidR="00102418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</w:t>
            </w:r>
            <w:proofErr w:type="spellStart"/>
            <w:r w:rsidR="00F2191D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CassandraDB</w:t>
            </w:r>
            <w:proofErr w:type="spellEnd"/>
            <w:r w:rsidR="00F2191D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</w:t>
            </w:r>
            <w:proofErr w:type="spellStart"/>
            <w:r w:rsidR="00F2191D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Datastax</w:t>
            </w:r>
            <w:proofErr w:type="spellEnd"/>
          </w:p>
        </w:tc>
      </w:tr>
      <w:tr w:rsidR="003507AC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507AC" w:rsidRPr="009F3685" w:rsidRDefault="003507AC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Scripting Languages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3507AC" w:rsidRPr="009F3685" w:rsidRDefault="003507AC" w:rsidP="00D41E3E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Python, R, Shell (Bash, ZSH, KSH, etc.), HTML, Xml, </w:t>
            </w: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xslt</w:t>
            </w:r>
            <w:proofErr w:type="spellEnd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 </w:t>
            </w:r>
          </w:p>
        </w:tc>
      </w:tr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32696A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 xml:space="preserve">Web/Application </w:t>
            </w:r>
            <w:r w:rsidR="00EC4D9B"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 xml:space="preserve">Servers                 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 Nginx, </w:t>
            </w:r>
            <w:r w:rsidRPr="009F3685">
              <w:rPr>
                <w:rFonts w:ascii="Palatino Linotype" w:hAnsi="Palatino Linotype" w:cs="Times New Roman"/>
                <w:bCs/>
                <w:noProof/>
                <w:color w:val="0D0D0D" w:themeColor="text1" w:themeTint="F2"/>
                <w:sz w:val="22"/>
                <w:szCs w:val="22"/>
              </w:rPr>
              <w:t>Gunicon</w:t>
            </w: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</w:t>
            </w: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Websphere</w:t>
            </w:r>
            <w:proofErr w:type="spellEnd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Apache Tomcat</w:t>
            </w:r>
            <w:r w:rsidR="00B26208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Web Logic</w:t>
            </w:r>
          </w:p>
        </w:tc>
      </w:tr>
      <w:tr w:rsidR="00CB413E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B413E" w:rsidRPr="009F3685" w:rsidRDefault="00CB413E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proofErr w:type="spellStart"/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WebServices</w:t>
            </w:r>
            <w:proofErr w:type="spellEnd"/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B413E" w:rsidRPr="009F3685" w:rsidRDefault="00CB413E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Rest, Restful, SOAP</w:t>
            </w:r>
          </w:p>
        </w:tc>
      </w:tr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Cloud Computing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C37652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Amazon Web Services (AWS), </w:t>
            </w:r>
            <w:r w:rsidR="00EC4D9B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Google cloud, IBM </w:t>
            </w:r>
            <w:proofErr w:type="spellStart"/>
            <w:r w:rsidR="00EC4D9B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Bluemix</w:t>
            </w:r>
            <w:proofErr w:type="spellEnd"/>
          </w:p>
        </w:tc>
      </w:tr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IDE’s/Development Tools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Wing, </w:t>
            </w: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PyCharm</w:t>
            </w:r>
            <w:proofErr w:type="spellEnd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</w:t>
            </w: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PyScripter</w:t>
            </w:r>
            <w:proofErr w:type="spellEnd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</w:t>
            </w: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PyStudio</w:t>
            </w:r>
            <w:proofErr w:type="spellEnd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IDLE</w:t>
            </w:r>
            <w:r w:rsidR="00C610C6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Eclipse</w:t>
            </w:r>
          </w:p>
        </w:tc>
      </w:tr>
      <w:tr w:rsidR="00B26208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26208" w:rsidRPr="009F3685" w:rsidRDefault="00087EBE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AWS Services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B26208" w:rsidRPr="009F3685" w:rsidRDefault="00087EBE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S3, VPC, EC2, RDS, Glacier, </w:t>
            </w: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DynamoDB</w:t>
            </w:r>
            <w:proofErr w:type="spellEnd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EBS, ELB, SQS, SNS, </w:t>
            </w:r>
            <w:proofErr w:type="spellStart"/>
            <w:r w:rsidR="00836E18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CloudWatch</w:t>
            </w:r>
            <w:proofErr w:type="spellEnd"/>
            <w:r w:rsidR="00836E18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Auto Scaling, </w:t>
            </w:r>
            <w:r w:rsidR="00AD74B3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IAM</w:t>
            </w:r>
          </w:p>
        </w:tc>
      </w:tr>
      <w:tr w:rsidR="00EC4D9B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Other Tools Used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EC4D9B" w:rsidRPr="009F3685" w:rsidRDefault="00EC4D9B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 Toad, SQL Developer, Visual Studio, Putty, </w:t>
            </w:r>
            <w:proofErr w:type="spellStart"/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Git</w:t>
            </w:r>
            <w:proofErr w:type="spellEnd"/>
          </w:p>
        </w:tc>
      </w:tr>
      <w:tr w:rsidR="002454A0" w:rsidRPr="009F3685" w:rsidTr="00E937DE">
        <w:trPr>
          <w:jc w:val="center"/>
        </w:trPr>
        <w:tc>
          <w:tcPr>
            <w:tcW w:w="3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454A0" w:rsidRPr="009F3685" w:rsidRDefault="002454A0" w:rsidP="0032696A">
            <w:pPr>
              <w:ind w:left="74"/>
              <w:jc w:val="both"/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/>
                <w:color w:val="0D0D0D" w:themeColor="text1" w:themeTint="F2"/>
                <w:sz w:val="22"/>
                <w:szCs w:val="22"/>
              </w:rPr>
              <w:t>Testing Frameworks</w:t>
            </w:r>
          </w:p>
        </w:tc>
        <w:tc>
          <w:tcPr>
            <w:tcW w:w="7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454A0" w:rsidRPr="009F3685" w:rsidRDefault="008A7E40" w:rsidP="00AD74B3">
            <w:pPr>
              <w:ind w:left="125" w:right="118"/>
              <w:jc w:val="both"/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</w:pP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Cucumber, Robot, Selenium,</w:t>
            </w:r>
            <w:r w:rsidR="00FA31DA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 </w:t>
            </w:r>
            <w:proofErr w:type="spellStart"/>
            <w:r w:rsidR="00FA31DA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Nosetests</w:t>
            </w:r>
            <w:proofErr w:type="spellEnd"/>
            <w:r w:rsidR="00FA31DA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, Mocha, Chai, </w:t>
            </w:r>
            <w:proofErr w:type="spellStart"/>
            <w:r w:rsidR="00896355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Zope</w:t>
            </w:r>
            <w:proofErr w:type="spellEnd"/>
            <w:r w:rsidR="00FA31DA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, P</w:t>
            </w: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y</w:t>
            </w:r>
            <w:r w:rsidR="00FA31DA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T</w:t>
            </w:r>
            <w:r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 xml:space="preserve">est, Jasmine, </w:t>
            </w:r>
            <w:r w:rsidR="003F1702" w:rsidRPr="009F3685">
              <w:rPr>
                <w:rFonts w:ascii="Palatino Linotype" w:hAnsi="Palatino Linotype" w:cs="Times New Roman"/>
                <w:bCs/>
                <w:color w:val="0D0D0D" w:themeColor="text1" w:themeTint="F2"/>
                <w:sz w:val="22"/>
                <w:szCs w:val="22"/>
              </w:rPr>
              <w:t>NOSE</w:t>
            </w:r>
          </w:p>
        </w:tc>
      </w:tr>
    </w:tbl>
    <w:p w:rsidR="00EC4D9B" w:rsidRPr="009F3685" w:rsidRDefault="00EC4D9B" w:rsidP="00623E5A">
      <w:pPr>
        <w:rPr>
          <w:rFonts w:ascii="Palatino Linotype" w:hAnsi="Palatino Linotype" w:cs="Times New Roman"/>
          <w:bCs/>
          <w:sz w:val="22"/>
          <w:szCs w:val="22"/>
        </w:rPr>
      </w:pPr>
    </w:p>
    <w:p w:rsidR="00222D47" w:rsidRPr="009F3685" w:rsidRDefault="00222D47" w:rsidP="00623E5A">
      <w:pPr>
        <w:autoSpaceDE w:val="0"/>
        <w:autoSpaceDN w:val="0"/>
        <w:adjustRightInd w:val="0"/>
        <w:spacing w:after="71"/>
        <w:rPr>
          <w:rFonts w:ascii="Palatino Linotype" w:hAnsi="Palatino Linotype" w:cs="Arial"/>
          <w:b/>
          <w:color w:val="000000" w:themeColor="text1"/>
          <w:spacing w:val="4"/>
          <w:sz w:val="22"/>
          <w:szCs w:val="22"/>
          <w:u w:val="single"/>
        </w:rPr>
      </w:pPr>
      <w:r w:rsidRPr="009F3685">
        <w:rPr>
          <w:rFonts w:ascii="Palatino Linotype" w:hAnsi="Palatino Linotype" w:cs="Arial"/>
          <w:b/>
          <w:color w:val="000000" w:themeColor="text1"/>
          <w:spacing w:val="4"/>
          <w:sz w:val="22"/>
          <w:szCs w:val="22"/>
          <w:u w:val="single"/>
        </w:rPr>
        <w:t>Professional Experience:</w:t>
      </w:r>
    </w:p>
    <w:p w:rsidR="00E75A65" w:rsidRDefault="00E75A65" w:rsidP="00E75A65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Client: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Cisco, </w:t>
      </w:r>
      <w:r w:rsidR="003D503C">
        <w:rPr>
          <w:rFonts w:ascii="Palatino Linotype" w:hAnsi="Palatino Linotype"/>
          <w:b/>
          <w:color w:val="0D0D0D" w:themeColor="text1" w:themeTint="F2"/>
          <w:sz w:val="22"/>
          <w:szCs w:val="22"/>
        </w:rPr>
        <w:t>Raleigh-Durham, NC</w:t>
      </w:r>
      <w:bookmarkStart w:id="0" w:name="_GoBack"/>
      <w:bookmarkEnd w:id="0"/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               </w:t>
      </w:r>
      <w:r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  <w:t>Jan 2018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</w:t>
      </w:r>
      <w:r>
        <w:rPr>
          <w:rFonts w:ascii="Palatino Linotype" w:hAnsi="Palatino Linotype"/>
          <w:b/>
          <w:color w:val="0D0D0D" w:themeColor="text1" w:themeTint="F2"/>
          <w:sz w:val="22"/>
          <w:szCs w:val="22"/>
        </w:rPr>
        <w:t>–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</w:t>
      </w:r>
      <w:r>
        <w:rPr>
          <w:rFonts w:ascii="Palatino Linotype" w:hAnsi="Palatino Linotype"/>
          <w:b/>
          <w:color w:val="0D0D0D" w:themeColor="text1" w:themeTint="F2"/>
          <w:sz w:val="22"/>
          <w:szCs w:val="22"/>
        </w:rPr>
        <w:t>Present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 </w:t>
      </w:r>
    </w:p>
    <w:p w:rsidR="00E75A65" w:rsidRPr="009F3685" w:rsidRDefault="00E75A65" w:rsidP="00E75A65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Role: 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Python Developer</w:t>
      </w:r>
      <w:r>
        <w:rPr>
          <w:rFonts w:ascii="Palatino Linotype" w:hAnsi="Palatino Linotype"/>
          <w:b/>
          <w:color w:val="0D0D0D" w:themeColor="text1" w:themeTint="F2"/>
          <w:sz w:val="22"/>
          <w:szCs w:val="22"/>
        </w:rPr>
        <w:t>/Engineer</w:t>
      </w:r>
    </w:p>
    <w:p w:rsidR="00E75A65" w:rsidRPr="009F3685" w:rsidRDefault="00E75A65" w:rsidP="00E75A65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</w:p>
    <w:p w:rsidR="00E75A65" w:rsidRPr="001435D6" w:rsidRDefault="00E75A65" w:rsidP="00E75A65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1435D6">
        <w:rPr>
          <w:rFonts w:ascii="Palatino Linotype" w:hAnsi="Palatino Linotype"/>
          <w:b/>
          <w:color w:val="0D0D0D" w:themeColor="text1" w:themeTint="F2"/>
          <w:sz w:val="22"/>
          <w:szCs w:val="22"/>
          <w:u w:val="single"/>
        </w:rPr>
        <w:t>Responsibilities</w:t>
      </w:r>
      <w:r w:rsidRPr="001435D6">
        <w:rPr>
          <w:rFonts w:ascii="Palatino Linotype" w:hAnsi="Palatino Linotype"/>
          <w:b/>
          <w:color w:val="0D0D0D" w:themeColor="text1" w:themeTint="F2"/>
          <w:sz w:val="22"/>
          <w:szCs w:val="22"/>
        </w:rPr>
        <w:t>: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Involved in </w:t>
      </w:r>
      <w:r w:rsidRPr="00F17B8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Architecture and Capacity planning for </w:t>
      </w:r>
      <w:proofErr w:type="spellStart"/>
      <w:r w:rsidRPr="00F17B8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 w:rsidRPr="00F17B8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/ Cassandra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multi-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harded</w:t>
      </w:r>
      <w:proofErr w:type="spellEnd"/>
      <w:r w:rsidRPr="00F17B8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clusters. Implemented 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python </w:t>
      </w:r>
      <w:r w:rsidRPr="00F17B8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cripts for mongo DB import, export, dump and restore. </w:t>
      </w:r>
    </w:p>
    <w:p w:rsidR="003A32E5" w:rsidRPr="00F17B81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mplemented</w:t>
      </w:r>
      <w:r w:rsidRPr="00F17B8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premise MMS monitoring and backup solution. 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1435D6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nvolved in Developing a Restful service using Python 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jango</w:t>
      </w:r>
      <w:r w:rsidRPr="001435D6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framework. </w:t>
      </w:r>
    </w:p>
    <w:p w:rsidR="003A32E5" w:rsidRPr="0004731D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Worked on </w:t>
      </w:r>
      <w:proofErr w:type="spellStart"/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 database concepts such as locking, transactions, indexes, </w:t>
      </w:r>
      <w:proofErr w:type="spellStart"/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harding</w:t>
      </w:r>
      <w:proofErr w:type="spellEnd"/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, replication, schema design. </w:t>
      </w:r>
    </w:p>
    <w:p w:rsidR="003A32E5" w:rsidRPr="00F17B81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Created multiple databases with </w:t>
      </w:r>
      <w:proofErr w:type="spellStart"/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harded</w:t>
      </w:r>
      <w:proofErr w:type="spellEnd"/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collections and choosing shard key based on the requirements. 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E32887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Created </w:t>
      </w:r>
      <w:proofErr w:type="spellStart"/>
      <w:r w:rsidRPr="00E32887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 w:rsidRPr="00E32887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replica sets, Clusters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for</w:t>
      </w:r>
      <w:r w:rsidRPr="00E32887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growing highly scalable datasets in combini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n</w:t>
      </w:r>
      <w:r w:rsidRPr="00E32887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g </w:t>
      </w:r>
      <w:proofErr w:type="spellStart"/>
      <w:r w:rsidRPr="00E32887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harding</w:t>
      </w:r>
      <w:proofErr w:type="spellEnd"/>
      <w:r w:rsidRPr="00E32887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databases.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1435D6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the frontend and backend modules using Python on Django Web Framework with GIT. 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Developed various value added services like 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pgradeDB</w:t>
      </w:r>
      <w:proofErr w:type="spellEnd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Patch and 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BackupDB</w:t>
      </w:r>
      <w:proofErr w:type="spellEnd"/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1435D6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Used the </w:t>
      </w:r>
      <w:proofErr w:type="spellStart"/>
      <w:r w:rsidRPr="001435D6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import</w:t>
      </w:r>
      <w:proofErr w:type="spellEnd"/>
      <w:r w:rsidRPr="001435D6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command to load the huge data into the Database. 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1435D6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the code with CRUD operations and aggregation framework to interact with the database </w:t>
      </w:r>
    </w:p>
    <w:p w:rsidR="003A32E5" w:rsidRPr="001435D6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1435D6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Preparation of Shell scripts to perform testing of the application and to run the automated scripts to analyze the performance of the created database objects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.</w:t>
      </w:r>
    </w:p>
    <w:p w:rsidR="003A32E5" w:rsidRPr="009F368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Developed and maintained parsing modules, which read CSV, XML and JSON data from files and other REST services, processed the data. </w:t>
      </w:r>
    </w:p>
    <w:p w:rsidR="003A32E5" w:rsidRPr="009F368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Applied REST API development via Django REST Framework model to develop an information management system. </w:t>
      </w:r>
    </w:p>
    <w:p w:rsidR="003A32E5" w:rsidRPr="009F368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Used many regular expressions in order to match the pattern with the existing one. 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killed in using collections in Python scripting for manipulating and looping through different user defined objects.</w:t>
      </w:r>
    </w:p>
    <w:p w:rsidR="003A32E5" w:rsidRPr="0004731D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04731D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Taken part in entire lifecycle of the projects including Design, Development, and Deployment, Testing and Implementation and support.</w:t>
      </w:r>
    </w:p>
    <w:p w:rsidR="003A32E5" w:rsidRPr="009F368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mproved code reuse and performance by making effective use of various design patterns.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Resolving Complexity in the scripts of the website due to the complex logic and correlations.</w:t>
      </w:r>
    </w:p>
    <w:p w:rsidR="003A32E5" w:rsidRPr="00E32887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Created hourly or daily builds automatically and also deployed builds to production environment. Used Jenkins for continuous integration (CI) and continuous deployment (CD).</w:t>
      </w:r>
    </w:p>
    <w:p w:rsidR="003A32E5" w:rsidRPr="009F368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cript validation sometimes becomes challenging as it demanded many web based logic rather than correlation and parameterization.</w:t>
      </w:r>
    </w:p>
    <w:p w:rsidR="003A32E5" w:rsidRPr="009F368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Used JIRA 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tool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to coordinate team-development, </w:t>
      </w:r>
      <w:r w:rsidRPr="002C7D41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bug tracking, issue tracking, and project management functions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.</w:t>
      </w:r>
    </w:p>
    <w:p w:rsidR="003A32E5" w:rsidRDefault="003A32E5" w:rsidP="003A32E5">
      <w:pPr>
        <w:widowControl w:val="0"/>
        <w:numPr>
          <w:ilvl w:val="0"/>
          <w:numId w:val="36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Responsible for debugging and troubleshooting the web application.</w:t>
      </w:r>
    </w:p>
    <w:p w:rsidR="003A32E5" w:rsidRPr="009F3685" w:rsidRDefault="003A32E5" w:rsidP="003A32E5">
      <w:pPr>
        <w:ind w:left="72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E75A65" w:rsidRPr="009F3685" w:rsidRDefault="00E75A65" w:rsidP="00E75A65">
      <w:pPr>
        <w:ind w:left="72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E75A65" w:rsidRPr="009F3685" w:rsidRDefault="00E75A65" w:rsidP="00E75A65">
      <w:p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Environment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: Python 2.7, Windows, 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REST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API, 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CassandraDB</w:t>
      </w:r>
      <w:proofErr w:type="spellEnd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,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Django 1.4, Linux, HTML, XHTML, CSS, AJAX, </w:t>
      </w:r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JavaScript, Apache Web Server, 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QLAlchemy</w:t>
      </w:r>
      <w:proofErr w:type="spellEnd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PyCharm</w:t>
      </w:r>
      <w:proofErr w:type="spellEnd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Git</w:t>
      </w:r>
      <w:proofErr w:type="spellEnd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Bitbucket</w:t>
      </w:r>
      <w:proofErr w:type="spellEnd"/>
      <w:r>
        <w:rPr>
          <w:rFonts w:ascii="Palatino Linotype" w:hAnsi="Palatino Linotype"/>
          <w:bCs/>
          <w:color w:val="0D0D0D" w:themeColor="text1" w:themeTint="F2"/>
          <w:sz w:val="22"/>
          <w:szCs w:val="22"/>
        </w:rPr>
        <w:t>.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</w:t>
      </w:r>
    </w:p>
    <w:p w:rsidR="00E75A65" w:rsidRPr="009F3685" w:rsidRDefault="00E75A65" w:rsidP="00E75A65">
      <w:p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F75673" w:rsidRDefault="00EC4D9B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Client: </w:t>
      </w:r>
      <w:r w:rsidR="000C3D44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Comcast, Philadelphia, PA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     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0C3D44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                </w:t>
      </w:r>
      <w:r w:rsidR="00F2191D">
        <w:rPr>
          <w:rFonts w:ascii="Palatino Linotype" w:hAnsi="Palatino Linotype"/>
          <w:b/>
          <w:color w:val="0D0D0D" w:themeColor="text1" w:themeTint="F2"/>
          <w:sz w:val="22"/>
          <w:szCs w:val="22"/>
        </w:rPr>
        <w:t>Jan 2016</w:t>
      </w:r>
      <w:r w:rsidR="00F75673">
        <w:rPr>
          <w:rFonts w:ascii="Palatino Linotype" w:hAnsi="Palatino Linotype"/>
          <w:b/>
          <w:color w:val="0D0D0D" w:themeColor="text1" w:themeTint="F2"/>
          <w:sz w:val="22"/>
          <w:szCs w:val="22"/>
        </w:rPr>
        <w:t>–</w:t>
      </w:r>
      <w:r w:rsidR="00E75A65">
        <w:rPr>
          <w:rFonts w:ascii="Palatino Linotype" w:hAnsi="Palatino Linotype"/>
          <w:b/>
          <w:color w:val="0D0D0D" w:themeColor="text1" w:themeTint="F2"/>
          <w:sz w:val="22"/>
          <w:szCs w:val="22"/>
        </w:rPr>
        <w:t>Dec 2017</w:t>
      </w:r>
      <w:r w:rsidR="0031457A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</w:t>
      </w:r>
    </w:p>
    <w:p w:rsidR="00EC4D9B" w:rsidRPr="009F3685" w:rsidRDefault="00EC4D9B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Role: Sr. Python Developer </w:t>
      </w:r>
    </w:p>
    <w:p w:rsidR="00623E5A" w:rsidRPr="009F3685" w:rsidRDefault="00623E5A" w:rsidP="00623E5A">
      <w:p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EC4D9B" w:rsidRPr="009F3685" w:rsidRDefault="00EC4D9B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  <w:u w:val="single"/>
        </w:rPr>
        <w:lastRenderedPageBreak/>
        <w:t>Responsibilities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: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Involved in </w:t>
      </w:r>
      <w:r w:rsidRPr="009F3685">
        <w:rPr>
          <w:rFonts w:ascii="Palatino Linotype" w:hAnsi="Palatino Linotype"/>
          <w:bCs/>
          <w:noProof/>
          <w:color w:val="0D0D0D" w:themeColor="text1" w:themeTint="F2"/>
          <w:sz w:val="22"/>
          <w:szCs w:val="22"/>
        </w:rPr>
        <w:t>software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development life cycle (SDLC) of tracking the requirements, gathering, analysis, detailed design, development, system testing and user acceptance testing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entire frontend and backend modules using Python on Django Web Framework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Knowledge of cross-browser and cross-platform development of HTML and CSS based.</w:t>
      </w:r>
    </w:p>
    <w:p w:rsidR="00DC0D1E" w:rsidRPr="009F3685" w:rsidRDefault="00DC0D1E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Added support for Amazon AWS S3 and RDS to host static/media files and the database into Amazon Cloud.</w:t>
      </w:r>
    </w:p>
    <w:p w:rsidR="00DC0D1E" w:rsidRPr="009F3685" w:rsidRDefault="00DC0D1E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nstalled, configured, and managed the AWS server. AWS data pipeline for Data Extraction, Transformation and Loading from the homogeneous or heterogeneous data sources.</w:t>
      </w:r>
    </w:p>
    <w:p w:rsidR="00DC0D1E" w:rsidRPr="009F3685" w:rsidRDefault="00DC0D1E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sed AWS for application deployment and configuration. Responsible for setting up REST APIs using Django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Actively involved in developing the methods for Create, Read, Update and Delete (CRUD) in Active Record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mplemented and modified various SQL queries and Functions, Cursors and Triggers as per the client requirements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Implemented and executed code to perform CRUD operations on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using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Pymongo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module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Wrote Python scripts to parse JSON documents and load the data in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Experience with Unit testing/ </w:t>
      </w:r>
      <w:r w:rsidRPr="009F3685">
        <w:rPr>
          <w:rFonts w:ascii="Palatino Linotype" w:hAnsi="Palatino Linotype"/>
          <w:bCs/>
          <w:noProof/>
          <w:color w:val="0D0D0D" w:themeColor="text1" w:themeTint="F2"/>
          <w:sz w:val="22"/>
          <w:szCs w:val="22"/>
        </w:rPr>
        <w:t>Test driven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Development (TDD), Load Testing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Managed code versioning with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GitHub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r w:rsidRPr="009F3685">
        <w:rPr>
          <w:rFonts w:ascii="Palatino Linotype" w:hAnsi="Palatino Linotype"/>
          <w:bCs/>
          <w:noProof/>
          <w:color w:val="0D0D0D" w:themeColor="text1" w:themeTint="F2"/>
          <w:sz w:val="22"/>
          <w:szCs w:val="22"/>
        </w:rPr>
        <w:t>Bit Bucket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</w:t>
      </w:r>
      <w:r w:rsidRPr="009F3685">
        <w:rPr>
          <w:rFonts w:ascii="Palatino Linotype" w:hAnsi="Palatino Linotype"/>
          <w:bCs/>
          <w:noProof/>
          <w:color w:val="0D0D0D" w:themeColor="text1" w:themeTint="F2"/>
          <w:sz w:val="22"/>
          <w:szCs w:val="22"/>
        </w:rPr>
        <w:t>and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deployment to staging and production servers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mplemented MVC architecture in developing the web application with the help of Django framework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Used Celery as task queue and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RabbitMQ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Redis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as messaging broker to execute asynchronous tasks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 w:cstheme="minorHAnsi"/>
          <w:bCs/>
          <w:color w:val="0D0D0D" w:themeColor="text1" w:themeTint="F2"/>
          <w:sz w:val="22"/>
          <w:szCs w:val="22"/>
        </w:rPr>
        <w:t>Created tables on top of data on AWS S3 obtained from different data sources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proofErr w:type="gramStart"/>
      <w:r w:rsidRPr="009F3685">
        <w:rPr>
          <w:rFonts w:ascii="Palatino Linotype" w:hAnsi="Palatino Linotype" w:cstheme="minorHAnsi"/>
          <w:bCs/>
          <w:color w:val="0D0D0D" w:themeColor="text1" w:themeTint="F2"/>
          <w:sz w:val="22"/>
          <w:szCs w:val="22"/>
        </w:rPr>
        <w:t>Migrated</w:t>
      </w:r>
      <w:proofErr w:type="gramEnd"/>
      <w:r w:rsidRPr="009F3685">
        <w:rPr>
          <w:rFonts w:ascii="Palatino Linotype" w:hAnsi="Palatino Linotype" w:cstheme="minorHAnsi"/>
          <w:bCs/>
          <w:color w:val="0D0D0D" w:themeColor="text1" w:themeTint="F2"/>
          <w:sz w:val="22"/>
          <w:szCs w:val="22"/>
        </w:rPr>
        <w:t xml:space="preserve"> the data from cluster into the AWS environment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mplementation of AWS lambda with python scripting code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Designed and managed API system deployment using fast </w:t>
      </w:r>
      <w:r w:rsidRPr="009F3685">
        <w:rPr>
          <w:rFonts w:ascii="Palatino Linotype" w:hAnsi="Palatino Linotype"/>
          <w:bCs/>
          <w:noProof/>
          <w:color w:val="0D0D0D" w:themeColor="text1" w:themeTint="F2"/>
          <w:sz w:val="22"/>
          <w:szCs w:val="22"/>
        </w:rPr>
        <w:t>http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server and Amazon AWS architecture.</w:t>
      </w:r>
    </w:p>
    <w:p w:rsidR="00E871ED" w:rsidRPr="009F3685" w:rsidRDefault="00E871ED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Involved in Developing a Restful API'S service using Python Flask framework. </w:t>
      </w:r>
    </w:p>
    <w:p w:rsidR="00E871ED" w:rsidRPr="009F3685" w:rsidRDefault="00E871ED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Contributing in the design and creation of RESTful APIs using Python/Django/Django Rest Framework.</w:t>
      </w:r>
    </w:p>
    <w:p w:rsidR="00E871ED" w:rsidRPr="009F3685" w:rsidRDefault="00E871ED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Implemented Amazon Web services (AWS) Rest API Gateway using AWS Lambda. 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AWS cloud formation templates and setting up Auto Scaling for EC2 instances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Involved in code reviews using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GitHub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pull requests, reducing bugs, improving code quality, and increasing knowledge sharing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aintenance and continuous development of the applications in PL/SQL procedures, ETL modules and shell scripting using best practices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Also worked on creating custom ETL scripts using Python scripting for </w:t>
      </w:r>
      <w:r w:rsidRPr="009F3685">
        <w:rPr>
          <w:rFonts w:ascii="Palatino Linotype" w:hAnsi="Palatino Linotype"/>
          <w:bCs/>
          <w:noProof/>
          <w:color w:val="0D0D0D" w:themeColor="text1" w:themeTint="F2"/>
          <w:sz w:val="22"/>
          <w:szCs w:val="22"/>
        </w:rPr>
        <w:t>business related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data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ETL processes using Python to feed data into MS SQL Server.</w:t>
      </w:r>
    </w:p>
    <w:p w:rsidR="00F84180" w:rsidRPr="009F3685" w:rsidRDefault="00F84180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Performed robust regression automation testing of multiple platforms using Selenium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WebDriver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and Robot framework. 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applications and methods with Python scripting for ETL, with MS SQL and Oracle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mplemented monitoring and established best practices around using elastic search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mplemented task object to interface with data feed framework and invoke database message service setup and update functionality.</w:t>
      </w:r>
    </w:p>
    <w:p w:rsidR="00047449" w:rsidRPr="009F3685" w:rsidRDefault="00047449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Worked on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olr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ElasticSearc</w:t>
      </w:r>
      <w:r w:rsidR="00BC647C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h</w:t>
      </w:r>
      <w:proofErr w:type="spellEnd"/>
      <w:r w:rsidR="00BC647C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Kafka, Flume, </w:t>
      </w:r>
      <w:proofErr w:type="spellStart"/>
      <w:r w:rsidR="009F30B3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 w:rsidR="009F30B3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,</w:t>
      </w:r>
      <w:r w:rsidR="00BC647C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</w:t>
      </w:r>
      <w:proofErr w:type="spellStart"/>
      <w:r w:rsidR="00BC647C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Cassa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ndra</w:t>
      </w:r>
      <w:r w:rsidR="009F30B3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B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and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RabbitMQ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sed Pandas library for statistical Analysis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sed Unit Test Python scripting library for testing many Python programs and block of codes.</w:t>
      </w:r>
    </w:p>
    <w:p w:rsidR="00EC4D9B" w:rsidRPr="009F3685" w:rsidRDefault="00EC4D9B" w:rsidP="005733E1">
      <w:pPr>
        <w:widowControl w:val="0"/>
        <w:numPr>
          <w:ilvl w:val="0"/>
          <w:numId w:val="35"/>
        </w:numPr>
        <w:ind w:left="54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Working under UNIX environment in development of application using Python scripting and familiar with all of its commands.</w:t>
      </w:r>
    </w:p>
    <w:p w:rsidR="00EC4D9B" w:rsidRPr="009F3685" w:rsidRDefault="00EC4D9B" w:rsidP="00623E5A">
      <w:pPr>
        <w:ind w:left="630"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EC4D9B" w:rsidRPr="009F3685" w:rsidRDefault="00EC4D9B" w:rsidP="00623E5A">
      <w:p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bookmarkStart w:id="1" w:name="_gjdgxs" w:colFirst="0" w:colLast="0"/>
      <w:bookmarkEnd w:id="1"/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lastRenderedPageBreak/>
        <w:t>Environment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: </w:t>
      </w:r>
      <w:r w:rsidR="00D97D83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Python 2.7, Django 1.8, </w:t>
      </w:r>
      <w:proofErr w:type="spellStart"/>
      <w:r w:rsidR="00D97D83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ngoDB</w:t>
      </w:r>
      <w:proofErr w:type="spellEnd"/>
      <w:r w:rsidR="00D97D83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HTML5, CSS, XML, MySQL, AWS, JavaScript, JQuery, Bootstrap, RESTful, IDLE, Windows 2008 Server, pandas library, Nginx,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GitHub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and Windows, Linux.</w:t>
      </w:r>
    </w:p>
    <w:p w:rsidR="00EC4D9B" w:rsidRPr="009F3685" w:rsidRDefault="00EC4D9B" w:rsidP="00623E5A">
      <w:p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EC4D9B" w:rsidRPr="009F3685" w:rsidRDefault="00EC4D9B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Client: </w:t>
      </w:r>
      <w:r w:rsidR="00CB347D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Disney, Orlando, FL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          </w:t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                          </w:t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  <w:t xml:space="preserve">         </w:t>
      </w:r>
      <w:r w:rsidR="002962FC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2962FC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2962FC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D205F8">
        <w:rPr>
          <w:rFonts w:ascii="Palatino Linotype" w:hAnsi="Palatino Linotype"/>
          <w:b/>
          <w:color w:val="0D0D0D" w:themeColor="text1" w:themeTint="F2"/>
          <w:sz w:val="22"/>
          <w:szCs w:val="22"/>
        </w:rPr>
        <w:t>Mar 2014</w:t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- </w:t>
      </w:r>
      <w:r w:rsidR="00D064F2">
        <w:rPr>
          <w:rFonts w:ascii="Palatino Linotype" w:hAnsi="Palatino Linotype"/>
          <w:b/>
          <w:color w:val="0D0D0D" w:themeColor="text1" w:themeTint="F2"/>
          <w:sz w:val="22"/>
          <w:szCs w:val="22"/>
        </w:rPr>
        <w:t>Dec</w:t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2015</w:t>
      </w:r>
    </w:p>
    <w:p w:rsidR="00EC4D9B" w:rsidRPr="009F3685" w:rsidRDefault="00EC4D9B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Role: Python Developer</w:t>
      </w:r>
    </w:p>
    <w:p w:rsidR="00EC4D9B" w:rsidRPr="009F3685" w:rsidRDefault="00EC4D9B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</w:p>
    <w:p w:rsidR="00EC4D9B" w:rsidRPr="009F3685" w:rsidRDefault="00EC4D9B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  <w:u w:val="single"/>
        </w:rPr>
        <w:t>Responsibilities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: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tabs>
          <w:tab w:val="left" w:pos="0"/>
        </w:tabs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Participated in the complete SDLC process and used PHP to develop website functionality. 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signed and developed the UI of the website using Node JS, HTML, XHTML, AJAX, CSS and JavaScript. 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entire frontend and backend modules using Python scripting on Django Web Framework. 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signed and developed data management system using MySQL. Built application logic using Python 2.7.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sed Django APIs for database access.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tabs>
          <w:tab w:val="left" w:pos="0"/>
        </w:tabs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Participated in requirement gathering and worked closely with the architect in designing and </w:t>
      </w:r>
      <w:r w:rsidR="00C85003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modeling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.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tabs>
          <w:tab w:val="left" w:pos="0"/>
        </w:tabs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Worked with the team to customize </w:t>
      </w:r>
      <w:r w:rsidR="00C85003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word press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security installations.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tabs>
          <w:tab w:val="left" w:pos="0"/>
        </w:tabs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sed python scripts to Work with Facebook Platform Python SDK to access and post on Facebook page’s wall.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tabs>
          <w:tab w:val="left" w:pos="0"/>
        </w:tabs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Worked on development of SQL and stored procedures on MYSQL.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tabs>
          <w:tab w:val="left" w:pos="0"/>
        </w:tabs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Self-motivated team player with good Analytical, Logical and Problem Solving ability.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tabs>
          <w:tab w:val="left" w:pos="0"/>
        </w:tabs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Designed and developed a horizontally scalable APIs using Python Flask. </w:t>
      </w:r>
    </w:p>
    <w:p w:rsidR="00EC4D9B" w:rsidRPr="009F3685" w:rsidRDefault="00EC4D9B" w:rsidP="00623E5A">
      <w:pPr>
        <w:widowControl w:val="0"/>
        <w:numPr>
          <w:ilvl w:val="0"/>
          <w:numId w:val="37"/>
        </w:numPr>
        <w:tabs>
          <w:tab w:val="left" w:pos="0"/>
        </w:tabs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signed Cassandra schema for the APIs.</w:t>
      </w:r>
    </w:p>
    <w:p w:rsidR="00C25E51" w:rsidRPr="009F3685" w:rsidRDefault="00C25E51" w:rsidP="00C25E51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remote integration with third party platforms by using RESTful web services.</w:t>
      </w:r>
    </w:p>
    <w:p w:rsidR="00C25E51" w:rsidRPr="009F3685" w:rsidRDefault="00C25E51" w:rsidP="00C25E51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pdated and maintained Jenkins for automatic building jobs and deployment.</w:t>
      </w:r>
    </w:p>
    <w:p w:rsidR="003D20FB" w:rsidRPr="009F3685" w:rsidRDefault="003D20FB" w:rsidP="003D20FB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Implemented database access using Django ORM. </w:t>
      </w:r>
    </w:p>
    <w:p w:rsidR="003D20FB" w:rsidRPr="009F3685" w:rsidRDefault="003D20FB" w:rsidP="003D20FB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Backend data access modules using PL/SQL stored procedures and Oracle were designed and created.</w:t>
      </w:r>
    </w:p>
    <w:p w:rsidR="003D20FB" w:rsidRPr="009F3685" w:rsidRDefault="003D20FB" w:rsidP="003D20FB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Created RESTful API's calls with server, parse output report of excel files. </w:t>
      </w:r>
    </w:p>
    <w:p w:rsidR="003D20FB" w:rsidRPr="009F3685" w:rsidRDefault="003D20FB" w:rsidP="003D20FB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Extensively used python modules such as requests,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rllib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, </w:t>
      </w:r>
      <w:proofErr w:type="gram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rllib2</w:t>
      </w:r>
      <w:proofErr w:type="gram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for web crawling.</w:t>
      </w:r>
    </w:p>
    <w:p w:rsidR="003D20FB" w:rsidRPr="009F3685" w:rsidRDefault="003D20FB" w:rsidP="003D20FB">
      <w:pPr>
        <w:widowControl w:val="0"/>
        <w:numPr>
          <w:ilvl w:val="0"/>
          <w:numId w:val="37"/>
        </w:numPr>
        <w:ind w:hanging="36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Used Pandas API to put the data as time series and tabular format for east timestamp data manipulation and retrieval.</w:t>
      </w:r>
    </w:p>
    <w:p w:rsidR="00D9616D" w:rsidRDefault="00D9616D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</w:p>
    <w:p w:rsidR="00EC4D9B" w:rsidRPr="009F3685" w:rsidRDefault="00EC4D9B" w:rsidP="00623E5A">
      <w:p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Environment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: Python 2.6/2.7, Script, Django Framework 1.3, CSS,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Pycharm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, SQL, MySQL, LAMP, JQuery, Adobe Dreamweaver, Apache web server.</w:t>
      </w:r>
    </w:p>
    <w:p w:rsidR="00A94373" w:rsidRPr="009F3685" w:rsidRDefault="00A94373" w:rsidP="00623E5A">
      <w:pPr>
        <w:rPr>
          <w:rFonts w:ascii="Palatino Linotype" w:hAnsi="Palatino Linotype"/>
          <w:bCs/>
          <w:sz w:val="22"/>
          <w:szCs w:val="22"/>
        </w:rPr>
      </w:pPr>
    </w:p>
    <w:p w:rsidR="001E40DB" w:rsidRPr="009F3685" w:rsidRDefault="001E40DB" w:rsidP="001E40DB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Client: </w:t>
      </w:r>
      <w:r w:rsidR="00FF7418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Open sols </w:t>
      </w:r>
      <w:proofErr w:type="spellStart"/>
      <w:r w:rsidR="00FF7418">
        <w:rPr>
          <w:rFonts w:ascii="Palatino Linotype" w:hAnsi="Palatino Linotype"/>
          <w:b/>
          <w:color w:val="0D0D0D" w:themeColor="text1" w:themeTint="F2"/>
          <w:sz w:val="22"/>
          <w:szCs w:val="22"/>
        </w:rPr>
        <w:t>infotech</w:t>
      </w:r>
      <w:proofErr w:type="spellEnd"/>
      <w:r w:rsidR="00FF7418">
        <w:rPr>
          <w:rFonts w:ascii="Palatino Linotype" w:hAnsi="Palatino Linotype"/>
          <w:b/>
          <w:color w:val="0D0D0D" w:themeColor="text1" w:themeTint="F2"/>
          <w:sz w:val="22"/>
          <w:szCs w:val="22"/>
        </w:rPr>
        <w:t>, Bangalore, India</w:t>
      </w:r>
      <w:r w:rsidR="006F4A00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6F4A00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  <w:t xml:space="preserve"> </w:t>
      </w:r>
      <w:r w:rsidR="0041704B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41704B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41704B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8F3B26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 </w:t>
      </w:r>
      <w:r w:rsidR="00587651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 </w:t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Nov</w:t>
      </w:r>
      <w:r w:rsidR="009F4317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2011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-</w:t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</w:t>
      </w:r>
      <w:r w:rsidR="006E3125">
        <w:rPr>
          <w:rFonts w:ascii="Palatino Linotype" w:hAnsi="Palatino Linotype"/>
          <w:b/>
          <w:color w:val="0D0D0D" w:themeColor="text1" w:themeTint="F2"/>
          <w:sz w:val="22"/>
          <w:szCs w:val="22"/>
        </w:rPr>
        <w:t>Dec</w:t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2013</w:t>
      </w:r>
    </w:p>
    <w:p w:rsidR="001E40DB" w:rsidRPr="009F3685" w:rsidRDefault="001E40DB" w:rsidP="001E40DB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Role: </w:t>
      </w:r>
      <w:r w:rsidR="00A16BD0">
        <w:rPr>
          <w:rFonts w:ascii="Palatino Linotype" w:hAnsi="Palatino Linotype"/>
          <w:b/>
          <w:color w:val="0D0D0D" w:themeColor="text1" w:themeTint="F2"/>
          <w:sz w:val="22"/>
          <w:szCs w:val="22"/>
        </w:rPr>
        <w:t>UI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Developer</w:t>
      </w:r>
    </w:p>
    <w:p w:rsidR="001E40DB" w:rsidRPr="009F3685" w:rsidRDefault="001E40DB" w:rsidP="001E40DB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</w:p>
    <w:p w:rsidR="001E40DB" w:rsidRPr="009F3685" w:rsidRDefault="001E40DB" w:rsidP="001E40DB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  <w:u w:val="single"/>
        </w:rPr>
        <w:t>Responsibilities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:</w:t>
      </w:r>
    </w:p>
    <w:p w:rsidR="001E40DB" w:rsidRPr="009F3685" w:rsidRDefault="001E40DB" w:rsidP="001E40DB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Emails format vary from agency to agency for travel mails or for product order mails.</w:t>
      </w:r>
    </w:p>
    <w:p w:rsidR="001E40DB" w:rsidRPr="009F3685" w:rsidRDefault="001E40DB" w:rsidP="001E40DB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First we have to check how many different pattern emails are available and maintain a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config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file that have the email format and a template file name which parse this type of email content. </w:t>
      </w:r>
    </w:p>
    <w:p w:rsidR="001E40DB" w:rsidRPr="009F3685" w:rsidRDefault="001E40DB" w:rsidP="001E40DB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Written scripts to save emails content as HTML files, for ease while parsing data. </w:t>
      </w:r>
    </w:p>
    <w:p w:rsidR="001E40DB" w:rsidRPr="009F3685" w:rsidRDefault="001E40DB" w:rsidP="001E40DB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Written scripts to identify the email format and select template file name from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config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file and run the template file and write parsed email content into data files. </w:t>
      </w:r>
    </w:p>
    <w:p w:rsidR="001E40DB" w:rsidRPr="009F3685" w:rsidRDefault="001E40DB" w:rsidP="001E40DB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Implemented a loader functionality which loads parsed data files into MySQL tables. </w:t>
      </w:r>
    </w:p>
    <w:p w:rsidR="001E40DB" w:rsidRPr="009F3685" w:rsidRDefault="001E40DB" w:rsidP="001E40DB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Email parsing templates code is developed by crawling team. </w:t>
      </w:r>
    </w:p>
    <w:p w:rsidR="009F4317" w:rsidRPr="009F3685" w:rsidRDefault="009F4317" w:rsidP="009F4317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Provide automation, used Configuration Management Tool, Chef and </w:t>
      </w:r>
      <w:r w:rsidR="00CD0454"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ntegrated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the dynamic pages 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lastRenderedPageBreak/>
        <w:t>with Angular JS and j-query to make the pages dynamic.</w:t>
      </w:r>
    </w:p>
    <w:p w:rsidR="009F4317" w:rsidRPr="009F3685" w:rsidRDefault="009F4317" w:rsidP="009F4317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Wrote application front end developed and designed all the UI screens with HTML, JSP, Ajax, angular JS and CSS.</w:t>
      </w:r>
    </w:p>
    <w:p w:rsidR="009F4317" w:rsidRPr="009F3685" w:rsidRDefault="009F4317" w:rsidP="009F4317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a MATLAB algorithm which determines an object's dimensions from digital images.</w:t>
      </w:r>
    </w:p>
    <w:p w:rsidR="009F4317" w:rsidRPr="009F3685" w:rsidRDefault="009F4317" w:rsidP="009F4317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Deploying application in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ocker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Container for custom environment and hosting in Elastic Beanstalk. </w:t>
      </w:r>
    </w:p>
    <w:p w:rsidR="009F4317" w:rsidRPr="009F3685" w:rsidRDefault="009F4317" w:rsidP="009F4317">
      <w:pPr>
        <w:widowControl w:val="0"/>
        <w:numPr>
          <w:ilvl w:val="0"/>
          <w:numId w:val="39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Used various transformations like Source Qualifier, Expression, Aggregator, Joiner, Filter, Lookup, Update Strategy Designing and optimizing the Mapping. </w:t>
      </w:r>
    </w:p>
    <w:p w:rsidR="001E40DB" w:rsidRPr="009F3685" w:rsidRDefault="001E40DB" w:rsidP="001E40DB">
      <w:pPr>
        <w:ind w:left="72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1E40DB" w:rsidRPr="009F3685" w:rsidRDefault="001E40DB" w:rsidP="001E40DB">
      <w:pPr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Environment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: Python 2.7, Vim,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BeautifulSoup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, Requests, MySQL, CVS.</w:t>
      </w:r>
    </w:p>
    <w:p w:rsidR="001E40DB" w:rsidRPr="009F3685" w:rsidRDefault="001E40DB" w:rsidP="001E40DB">
      <w:pPr>
        <w:rPr>
          <w:rFonts w:ascii="Palatino Linotype" w:hAnsi="Palatino Linotype"/>
          <w:bCs/>
          <w:sz w:val="22"/>
          <w:szCs w:val="22"/>
        </w:rPr>
      </w:pPr>
    </w:p>
    <w:p w:rsidR="00C85003" w:rsidRPr="009F3685" w:rsidRDefault="00A3105F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Client: </w:t>
      </w:r>
      <w:r w:rsidR="00CD0454">
        <w:rPr>
          <w:rFonts w:ascii="Palatino Linotype" w:hAnsi="Palatino Linotype"/>
          <w:b/>
          <w:color w:val="0D0D0D" w:themeColor="text1" w:themeTint="F2"/>
          <w:sz w:val="22"/>
          <w:szCs w:val="22"/>
        </w:rPr>
        <w:t>Polaris Software Lab, Mumbai, India</w:t>
      </w:r>
      <w:r w:rsidR="009F4317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.</w:t>
      </w:r>
      <w:r w:rsidR="009F4317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9F4317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F13D56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</w:r>
      <w:r w:rsidR="00F13D56">
        <w:rPr>
          <w:rFonts w:ascii="Palatino Linotype" w:hAnsi="Palatino Linotype"/>
          <w:b/>
          <w:color w:val="0D0D0D" w:themeColor="text1" w:themeTint="F2"/>
          <w:sz w:val="22"/>
          <w:szCs w:val="22"/>
        </w:rPr>
        <w:tab/>
        <w:t xml:space="preserve">                     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Jul</w:t>
      </w:r>
      <w:r w:rsidR="009F4317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2009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-</w:t>
      </w:r>
      <w:r w:rsidR="00CE15A5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Sep</w:t>
      </w:r>
      <w:r w:rsidR="009F4317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 2011</w:t>
      </w:r>
    </w:p>
    <w:p w:rsidR="00C85003" w:rsidRPr="009F3685" w:rsidRDefault="00A3105F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Role: </w:t>
      </w:r>
      <w:r w:rsidR="00FF7418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Front-end/ </w:t>
      </w:r>
      <w:proofErr w:type="spellStart"/>
      <w:r w:rsidR="00FF7418">
        <w:rPr>
          <w:rFonts w:ascii="Palatino Linotype" w:hAnsi="Palatino Linotype"/>
          <w:b/>
          <w:color w:val="0D0D0D" w:themeColor="text1" w:themeTint="F2"/>
          <w:sz w:val="22"/>
          <w:szCs w:val="22"/>
        </w:rPr>
        <w:t>Web</w:t>
      </w:r>
      <w:r w:rsidR="00C85003"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Developer</w:t>
      </w:r>
      <w:proofErr w:type="spellEnd"/>
    </w:p>
    <w:p w:rsidR="00C85003" w:rsidRPr="009F3685" w:rsidRDefault="00C85003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</w:p>
    <w:p w:rsidR="00C85003" w:rsidRPr="009F3685" w:rsidRDefault="00C85003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  <w:u w:val="single"/>
        </w:rPr>
        <w:t>Responsibilities</w:t>
      </w: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 xml:space="preserve">: 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Worked with the design team for project structure.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veloped a portal to manage entities in a content management system using Flask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Designed the database schema for the content management system Performed Design and Code reviews. 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mplemented the presentation layer with HTML, DHTML, Ajax, CSS and JavaScript.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Performed coding in C++ on Linux Platform.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Involved in writing stored procedures using MySQL.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Assisted with migrating, flattening to a temporary stand-alone </w:t>
      </w:r>
      <w:proofErr w:type="spellStart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wordpress</w:t>
      </w:r>
      <w:proofErr w:type="spellEnd"/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 xml:space="preserve"> site.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Rewrite existing Python/C++ module to deliver certain formats of data.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Designed and developed the UI of the website using HTML, AJAX, CSS and JavaScript.</w:t>
      </w:r>
    </w:p>
    <w:p w:rsidR="00C85003" w:rsidRPr="009F3685" w:rsidRDefault="00C85003" w:rsidP="00623E5A">
      <w:pPr>
        <w:widowControl w:val="0"/>
        <w:numPr>
          <w:ilvl w:val="0"/>
          <w:numId w:val="38"/>
        </w:numPr>
        <w:ind w:hanging="360"/>
        <w:contextualSpacing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Optimized the database queries to improve the performance.</w:t>
      </w:r>
    </w:p>
    <w:p w:rsidR="00C85003" w:rsidRPr="00D9616D" w:rsidRDefault="00C85003" w:rsidP="00623E5A">
      <w:pPr>
        <w:ind w:left="720"/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C85003" w:rsidRPr="009F3685" w:rsidRDefault="00C85003" w:rsidP="00623E5A">
      <w:p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</w:rPr>
        <w:t>Environment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: C++, XML, MYSQL, Apache, CSS, ORACLE, DHTML, HTML, JavaScript, Shell Scripts, Linux and Windows, flask, Python, PHP, Rational Rose.</w:t>
      </w:r>
    </w:p>
    <w:p w:rsidR="00C85003" w:rsidRPr="009F3685" w:rsidRDefault="00C85003" w:rsidP="00623E5A">
      <w:p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p w:rsidR="00A3105F" w:rsidRPr="009F3685" w:rsidRDefault="001A2D4C" w:rsidP="00623E5A">
      <w:pPr>
        <w:jc w:val="both"/>
        <w:rPr>
          <w:rFonts w:ascii="Palatino Linotype" w:hAnsi="Palatino Linotype"/>
          <w:b/>
          <w:color w:val="0D0D0D" w:themeColor="text1" w:themeTint="F2"/>
          <w:sz w:val="22"/>
          <w:szCs w:val="22"/>
          <w:u w:val="single"/>
        </w:rPr>
      </w:pPr>
      <w:r w:rsidRPr="009F3685">
        <w:rPr>
          <w:rFonts w:ascii="Palatino Linotype" w:hAnsi="Palatino Linotype"/>
          <w:b/>
          <w:color w:val="0D0D0D" w:themeColor="text1" w:themeTint="F2"/>
          <w:sz w:val="22"/>
          <w:szCs w:val="22"/>
          <w:u w:val="single"/>
        </w:rPr>
        <w:t xml:space="preserve">Education: </w:t>
      </w:r>
    </w:p>
    <w:p w:rsidR="001A2D4C" w:rsidRDefault="001A2D4C" w:rsidP="00780D30">
      <w:pPr>
        <w:pStyle w:val="ListParagraph"/>
        <w:numPr>
          <w:ilvl w:val="0"/>
          <w:numId w:val="44"/>
        </w:numPr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Bac</w:t>
      </w:r>
      <w:r w:rsidR="00E75A6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helors in Computer Science| 2009</w:t>
      </w:r>
      <w:r w:rsidRPr="009F3685">
        <w:rPr>
          <w:rFonts w:ascii="Palatino Linotype" w:hAnsi="Palatino Linotype"/>
          <w:bCs/>
          <w:color w:val="0D0D0D" w:themeColor="text1" w:themeTint="F2"/>
          <w:sz w:val="22"/>
          <w:szCs w:val="22"/>
        </w:rPr>
        <w:t>| Anna University</w:t>
      </w:r>
    </w:p>
    <w:p w:rsidR="001A2D4C" w:rsidRPr="009F3685" w:rsidRDefault="001A2D4C" w:rsidP="00623E5A">
      <w:pPr>
        <w:tabs>
          <w:tab w:val="left" w:pos="720"/>
        </w:tabs>
        <w:jc w:val="both"/>
        <w:rPr>
          <w:rFonts w:ascii="Palatino Linotype" w:hAnsi="Palatino Linotype"/>
          <w:bCs/>
          <w:color w:val="0D0D0D" w:themeColor="text1" w:themeTint="F2"/>
          <w:sz w:val="22"/>
          <w:szCs w:val="22"/>
        </w:rPr>
      </w:pPr>
    </w:p>
    <w:sectPr w:rsidR="001A2D4C" w:rsidRPr="009F3685" w:rsidSect="00096AFC">
      <w:pgSz w:w="12240" w:h="15840"/>
      <w:pgMar w:top="720" w:right="900" w:bottom="630" w:left="720" w:header="187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altName w:val="Palatino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812E7"/>
    <w:multiLevelType w:val="hybridMultilevel"/>
    <w:tmpl w:val="C0262D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A911B89"/>
    <w:multiLevelType w:val="hybridMultilevel"/>
    <w:tmpl w:val="32E4CE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C233AF8"/>
    <w:multiLevelType w:val="multilevel"/>
    <w:tmpl w:val="18D291C6"/>
    <w:lvl w:ilvl="0">
      <w:start w:val="1"/>
      <w:numFmt w:val="bullet"/>
      <w:lvlText w:val="●"/>
      <w:lvlJc w:val="left"/>
      <w:pPr>
        <w:ind w:left="630" w:firstLine="27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350" w:firstLine="99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070" w:firstLine="171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790" w:firstLine="243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510" w:firstLine="315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230" w:firstLine="387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950" w:firstLine="459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670" w:firstLine="531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390" w:firstLine="6030"/>
      </w:pPr>
      <w:rPr>
        <w:rFonts w:ascii="Arial" w:eastAsia="Arial" w:hAnsi="Arial" w:cs="Arial"/>
      </w:rPr>
    </w:lvl>
  </w:abstractNum>
  <w:abstractNum w:abstractNumId="3">
    <w:nsid w:val="0F9C7567"/>
    <w:multiLevelType w:val="multilevel"/>
    <w:tmpl w:val="784EC8E2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9321A1"/>
    <w:multiLevelType w:val="hybridMultilevel"/>
    <w:tmpl w:val="994A5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E24DA9"/>
    <w:multiLevelType w:val="hybridMultilevel"/>
    <w:tmpl w:val="2A5EB64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5661FDD"/>
    <w:multiLevelType w:val="hybridMultilevel"/>
    <w:tmpl w:val="17EE8F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97B3A85"/>
    <w:multiLevelType w:val="multilevel"/>
    <w:tmpl w:val="5C3E1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9C970D4"/>
    <w:multiLevelType w:val="multilevel"/>
    <w:tmpl w:val="8C16A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AF6010A"/>
    <w:multiLevelType w:val="multilevel"/>
    <w:tmpl w:val="1CBA6FF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>
    <w:nsid w:val="1E821B8F"/>
    <w:multiLevelType w:val="multilevel"/>
    <w:tmpl w:val="F83CB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6B1011A"/>
    <w:multiLevelType w:val="multilevel"/>
    <w:tmpl w:val="D1E25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720429D"/>
    <w:multiLevelType w:val="hybridMultilevel"/>
    <w:tmpl w:val="A2FAFF0A"/>
    <w:lvl w:ilvl="0" w:tplc="C2861A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7A52B47"/>
    <w:multiLevelType w:val="multilevel"/>
    <w:tmpl w:val="DB70E59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4">
    <w:nsid w:val="2D123941"/>
    <w:multiLevelType w:val="hybridMultilevel"/>
    <w:tmpl w:val="7B5AA69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>
    <w:nsid w:val="33BC706A"/>
    <w:multiLevelType w:val="hybridMultilevel"/>
    <w:tmpl w:val="C76AEB80"/>
    <w:lvl w:ilvl="0" w:tplc="1984584A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>
    <w:nsid w:val="350D6A81"/>
    <w:multiLevelType w:val="hybridMultilevel"/>
    <w:tmpl w:val="4F68D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7B152EC"/>
    <w:multiLevelType w:val="multilevel"/>
    <w:tmpl w:val="C4CC4BA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8">
    <w:nsid w:val="39152182"/>
    <w:multiLevelType w:val="multilevel"/>
    <w:tmpl w:val="68E8E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D396754"/>
    <w:multiLevelType w:val="hybridMultilevel"/>
    <w:tmpl w:val="1666C55C"/>
    <w:lvl w:ilvl="0" w:tplc="E5B87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79285D"/>
    <w:multiLevelType w:val="hybridMultilevel"/>
    <w:tmpl w:val="80FCBBC0"/>
    <w:lvl w:ilvl="0" w:tplc="C2861A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1">
    <w:nsid w:val="4719583A"/>
    <w:multiLevelType w:val="multilevel"/>
    <w:tmpl w:val="F468F8E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2">
    <w:nsid w:val="4A1844DF"/>
    <w:multiLevelType w:val="multilevel"/>
    <w:tmpl w:val="C04E0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4E4C7CFE"/>
    <w:multiLevelType w:val="multilevel"/>
    <w:tmpl w:val="BA584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E8453EF"/>
    <w:multiLevelType w:val="hybridMultilevel"/>
    <w:tmpl w:val="5A1C3CBE"/>
    <w:lvl w:ilvl="0" w:tplc="C2861A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EA02902"/>
    <w:multiLevelType w:val="hybridMultilevel"/>
    <w:tmpl w:val="91169EB2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26">
    <w:nsid w:val="5084249F"/>
    <w:multiLevelType w:val="multilevel"/>
    <w:tmpl w:val="52560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3DC76E8"/>
    <w:multiLevelType w:val="multilevel"/>
    <w:tmpl w:val="D8B4F018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</w:rPr>
    </w:lvl>
  </w:abstractNum>
  <w:abstractNum w:abstractNumId="28">
    <w:nsid w:val="5B8C4B9E"/>
    <w:multiLevelType w:val="multilevel"/>
    <w:tmpl w:val="7C9C0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D9B575F"/>
    <w:multiLevelType w:val="multilevel"/>
    <w:tmpl w:val="5890F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FAA34D3"/>
    <w:multiLevelType w:val="multilevel"/>
    <w:tmpl w:val="8B7CA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32F53ED"/>
    <w:multiLevelType w:val="multilevel"/>
    <w:tmpl w:val="CB88D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7BC65C3"/>
    <w:multiLevelType w:val="multilevel"/>
    <w:tmpl w:val="8926E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85C6B18"/>
    <w:multiLevelType w:val="hybridMultilevel"/>
    <w:tmpl w:val="79949594"/>
    <w:lvl w:ilvl="0" w:tplc="C2861A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8967D1B"/>
    <w:multiLevelType w:val="hybridMultilevel"/>
    <w:tmpl w:val="A6720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95D50FE"/>
    <w:multiLevelType w:val="multilevel"/>
    <w:tmpl w:val="E154F9F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6">
    <w:nsid w:val="6D330A30"/>
    <w:multiLevelType w:val="multilevel"/>
    <w:tmpl w:val="0D886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DE660FF"/>
    <w:multiLevelType w:val="multilevel"/>
    <w:tmpl w:val="9E745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440146B"/>
    <w:multiLevelType w:val="hybridMultilevel"/>
    <w:tmpl w:val="00589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C74018"/>
    <w:multiLevelType w:val="multilevel"/>
    <w:tmpl w:val="4B765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730470C"/>
    <w:multiLevelType w:val="hybridMultilevel"/>
    <w:tmpl w:val="9C90AB4C"/>
    <w:lvl w:ilvl="0" w:tplc="C2861AE4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>
    <w:nsid w:val="783845D5"/>
    <w:multiLevelType w:val="hybridMultilevel"/>
    <w:tmpl w:val="41163654"/>
    <w:lvl w:ilvl="0" w:tplc="1640FFFA">
      <w:start w:val="1"/>
      <w:numFmt w:val="bullet"/>
      <w:pStyle w:val="NormalWeb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92A0B84"/>
    <w:multiLevelType w:val="multilevel"/>
    <w:tmpl w:val="0D025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>
    <w:nsid w:val="7C8B352F"/>
    <w:multiLevelType w:val="multilevel"/>
    <w:tmpl w:val="24620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4"/>
  </w:num>
  <w:num w:numId="2">
    <w:abstractNumId w:val="41"/>
  </w:num>
  <w:num w:numId="3">
    <w:abstractNumId w:val="38"/>
  </w:num>
  <w:num w:numId="4">
    <w:abstractNumId w:val="16"/>
  </w:num>
  <w:num w:numId="5">
    <w:abstractNumId w:val="0"/>
  </w:num>
  <w:num w:numId="6">
    <w:abstractNumId w:val="5"/>
  </w:num>
  <w:num w:numId="7">
    <w:abstractNumId w:val="34"/>
  </w:num>
  <w:num w:numId="8">
    <w:abstractNumId w:val="12"/>
  </w:num>
  <w:num w:numId="9">
    <w:abstractNumId w:val="40"/>
  </w:num>
  <w:num w:numId="10">
    <w:abstractNumId w:val="20"/>
  </w:num>
  <w:num w:numId="11">
    <w:abstractNumId w:val="3"/>
  </w:num>
  <w:num w:numId="12">
    <w:abstractNumId w:val="26"/>
  </w:num>
  <w:num w:numId="13">
    <w:abstractNumId w:val="31"/>
  </w:num>
  <w:num w:numId="14">
    <w:abstractNumId w:val="22"/>
  </w:num>
  <w:num w:numId="15">
    <w:abstractNumId w:val="28"/>
  </w:num>
  <w:num w:numId="16">
    <w:abstractNumId w:val="30"/>
  </w:num>
  <w:num w:numId="17">
    <w:abstractNumId w:val="32"/>
  </w:num>
  <w:num w:numId="18">
    <w:abstractNumId w:val="39"/>
  </w:num>
  <w:num w:numId="19">
    <w:abstractNumId w:val="8"/>
  </w:num>
  <w:num w:numId="20">
    <w:abstractNumId w:val="10"/>
  </w:num>
  <w:num w:numId="21">
    <w:abstractNumId w:val="23"/>
  </w:num>
  <w:num w:numId="22">
    <w:abstractNumId w:val="29"/>
  </w:num>
  <w:num w:numId="23">
    <w:abstractNumId w:val="36"/>
  </w:num>
  <w:num w:numId="24">
    <w:abstractNumId w:val="11"/>
  </w:num>
  <w:num w:numId="25">
    <w:abstractNumId w:val="7"/>
  </w:num>
  <w:num w:numId="26">
    <w:abstractNumId w:val="37"/>
  </w:num>
  <w:num w:numId="27">
    <w:abstractNumId w:val="43"/>
  </w:num>
  <w:num w:numId="28">
    <w:abstractNumId w:val="42"/>
  </w:num>
  <w:num w:numId="29">
    <w:abstractNumId w:val="18"/>
  </w:num>
  <w:num w:numId="30">
    <w:abstractNumId w:val="25"/>
  </w:num>
  <w:num w:numId="31">
    <w:abstractNumId w:val="15"/>
  </w:num>
  <w:num w:numId="32">
    <w:abstractNumId w:val="19"/>
  </w:num>
  <w:num w:numId="33">
    <w:abstractNumId w:val="14"/>
  </w:num>
  <w:num w:numId="34">
    <w:abstractNumId w:val="9"/>
  </w:num>
  <w:num w:numId="35">
    <w:abstractNumId w:val="27"/>
  </w:num>
  <w:num w:numId="36">
    <w:abstractNumId w:val="17"/>
  </w:num>
  <w:num w:numId="37">
    <w:abstractNumId w:val="2"/>
  </w:num>
  <w:num w:numId="38">
    <w:abstractNumId w:val="35"/>
  </w:num>
  <w:num w:numId="39">
    <w:abstractNumId w:val="13"/>
  </w:num>
  <w:num w:numId="40">
    <w:abstractNumId w:val="21"/>
  </w:num>
  <w:num w:numId="41">
    <w:abstractNumId w:val="1"/>
  </w:num>
  <w:num w:numId="42">
    <w:abstractNumId w:val="33"/>
  </w:num>
  <w:num w:numId="43">
    <w:abstractNumId w:val="6"/>
  </w:num>
  <w:num w:numId="44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sDA1MjKxNDc2tDRT0lEKTi0uzszPAykwqQUAku9HxiwAAAA="/>
  </w:docVars>
  <w:rsids>
    <w:rsidRoot w:val="00915156"/>
    <w:rsid w:val="000006C7"/>
    <w:rsid w:val="00011703"/>
    <w:rsid w:val="0001348B"/>
    <w:rsid w:val="00017F2F"/>
    <w:rsid w:val="0002265D"/>
    <w:rsid w:val="00036912"/>
    <w:rsid w:val="00044EDB"/>
    <w:rsid w:val="00047449"/>
    <w:rsid w:val="00052EA8"/>
    <w:rsid w:val="00052F6F"/>
    <w:rsid w:val="000613E5"/>
    <w:rsid w:val="00067533"/>
    <w:rsid w:val="00087EBE"/>
    <w:rsid w:val="0009437A"/>
    <w:rsid w:val="00096AFC"/>
    <w:rsid w:val="000A6DAB"/>
    <w:rsid w:val="000C1874"/>
    <w:rsid w:val="000C3D44"/>
    <w:rsid w:val="000D00D8"/>
    <w:rsid w:val="000D41EF"/>
    <w:rsid w:val="000D539D"/>
    <w:rsid w:val="000E2517"/>
    <w:rsid w:val="000E3FDE"/>
    <w:rsid w:val="000E4F3F"/>
    <w:rsid w:val="000E5A5F"/>
    <w:rsid w:val="00100BE6"/>
    <w:rsid w:val="00102285"/>
    <w:rsid w:val="00102418"/>
    <w:rsid w:val="001110B0"/>
    <w:rsid w:val="00116CA1"/>
    <w:rsid w:val="00121A43"/>
    <w:rsid w:val="00126E4A"/>
    <w:rsid w:val="001333C1"/>
    <w:rsid w:val="00135CAD"/>
    <w:rsid w:val="0014295E"/>
    <w:rsid w:val="001435D6"/>
    <w:rsid w:val="00144C3B"/>
    <w:rsid w:val="00151566"/>
    <w:rsid w:val="001521B9"/>
    <w:rsid w:val="00155406"/>
    <w:rsid w:val="00157ECE"/>
    <w:rsid w:val="00162EE4"/>
    <w:rsid w:val="00172431"/>
    <w:rsid w:val="0017254A"/>
    <w:rsid w:val="00176E34"/>
    <w:rsid w:val="0019019B"/>
    <w:rsid w:val="00191B21"/>
    <w:rsid w:val="00195263"/>
    <w:rsid w:val="001A0878"/>
    <w:rsid w:val="001A2D4C"/>
    <w:rsid w:val="001B0A09"/>
    <w:rsid w:val="001B2213"/>
    <w:rsid w:val="001C1F2B"/>
    <w:rsid w:val="001C390D"/>
    <w:rsid w:val="001D22AD"/>
    <w:rsid w:val="001E40DB"/>
    <w:rsid w:val="001F331E"/>
    <w:rsid w:val="002018DA"/>
    <w:rsid w:val="002108EE"/>
    <w:rsid w:val="00217EF2"/>
    <w:rsid w:val="00220ADB"/>
    <w:rsid w:val="00221832"/>
    <w:rsid w:val="00222D47"/>
    <w:rsid w:val="00223F34"/>
    <w:rsid w:val="002252C1"/>
    <w:rsid w:val="002365E1"/>
    <w:rsid w:val="00237162"/>
    <w:rsid w:val="002440BF"/>
    <w:rsid w:val="002454A0"/>
    <w:rsid w:val="0024604B"/>
    <w:rsid w:val="002464A3"/>
    <w:rsid w:val="00253B65"/>
    <w:rsid w:val="002608AA"/>
    <w:rsid w:val="002609D4"/>
    <w:rsid w:val="00262507"/>
    <w:rsid w:val="0026328F"/>
    <w:rsid w:val="00271985"/>
    <w:rsid w:val="002806EA"/>
    <w:rsid w:val="00282FAF"/>
    <w:rsid w:val="00292022"/>
    <w:rsid w:val="002962FC"/>
    <w:rsid w:val="00297291"/>
    <w:rsid w:val="002A5D09"/>
    <w:rsid w:val="002A5F1A"/>
    <w:rsid w:val="002B2CA4"/>
    <w:rsid w:val="002B4FB1"/>
    <w:rsid w:val="002C2731"/>
    <w:rsid w:val="002C594C"/>
    <w:rsid w:val="002C6878"/>
    <w:rsid w:val="002C7D41"/>
    <w:rsid w:val="002D457B"/>
    <w:rsid w:val="002E2E08"/>
    <w:rsid w:val="002F651B"/>
    <w:rsid w:val="0030165B"/>
    <w:rsid w:val="0031457A"/>
    <w:rsid w:val="00314CEA"/>
    <w:rsid w:val="00314D29"/>
    <w:rsid w:val="00325317"/>
    <w:rsid w:val="0032622A"/>
    <w:rsid w:val="0032696A"/>
    <w:rsid w:val="00334571"/>
    <w:rsid w:val="00336284"/>
    <w:rsid w:val="003426CA"/>
    <w:rsid w:val="00345F0A"/>
    <w:rsid w:val="003507AC"/>
    <w:rsid w:val="00356124"/>
    <w:rsid w:val="00361998"/>
    <w:rsid w:val="003724F9"/>
    <w:rsid w:val="003735FB"/>
    <w:rsid w:val="00381A97"/>
    <w:rsid w:val="00382CE3"/>
    <w:rsid w:val="00383A2C"/>
    <w:rsid w:val="00393529"/>
    <w:rsid w:val="003A32E5"/>
    <w:rsid w:val="003B21E4"/>
    <w:rsid w:val="003B311B"/>
    <w:rsid w:val="003D20FB"/>
    <w:rsid w:val="003D454F"/>
    <w:rsid w:val="003D48E5"/>
    <w:rsid w:val="003D503C"/>
    <w:rsid w:val="003E04DD"/>
    <w:rsid w:val="003E67E2"/>
    <w:rsid w:val="003F1702"/>
    <w:rsid w:val="003F2ADA"/>
    <w:rsid w:val="0041704B"/>
    <w:rsid w:val="004377BF"/>
    <w:rsid w:val="0044226B"/>
    <w:rsid w:val="0044466A"/>
    <w:rsid w:val="00446635"/>
    <w:rsid w:val="0045162C"/>
    <w:rsid w:val="00451C40"/>
    <w:rsid w:val="00461C33"/>
    <w:rsid w:val="004649F0"/>
    <w:rsid w:val="00471171"/>
    <w:rsid w:val="00471993"/>
    <w:rsid w:val="004771A0"/>
    <w:rsid w:val="00483CF2"/>
    <w:rsid w:val="00485017"/>
    <w:rsid w:val="004942E4"/>
    <w:rsid w:val="00494654"/>
    <w:rsid w:val="004C0B37"/>
    <w:rsid w:val="004C1802"/>
    <w:rsid w:val="004C2076"/>
    <w:rsid w:val="004D39B8"/>
    <w:rsid w:val="004D3B49"/>
    <w:rsid w:val="004D3E9E"/>
    <w:rsid w:val="004D40E9"/>
    <w:rsid w:val="004D4526"/>
    <w:rsid w:val="004D4DD4"/>
    <w:rsid w:val="004E297D"/>
    <w:rsid w:val="004E3875"/>
    <w:rsid w:val="004F30AC"/>
    <w:rsid w:val="004F75CD"/>
    <w:rsid w:val="00506D3E"/>
    <w:rsid w:val="005337F6"/>
    <w:rsid w:val="00536BC2"/>
    <w:rsid w:val="005731B5"/>
    <w:rsid w:val="005733E1"/>
    <w:rsid w:val="00576309"/>
    <w:rsid w:val="00576416"/>
    <w:rsid w:val="0057762E"/>
    <w:rsid w:val="00587651"/>
    <w:rsid w:val="00590F3C"/>
    <w:rsid w:val="005B5EDE"/>
    <w:rsid w:val="005D4667"/>
    <w:rsid w:val="005D7B0D"/>
    <w:rsid w:val="005E2D22"/>
    <w:rsid w:val="005F1C40"/>
    <w:rsid w:val="005F4126"/>
    <w:rsid w:val="00601879"/>
    <w:rsid w:val="00623E5A"/>
    <w:rsid w:val="00630874"/>
    <w:rsid w:val="00631664"/>
    <w:rsid w:val="006335BC"/>
    <w:rsid w:val="00633991"/>
    <w:rsid w:val="00645913"/>
    <w:rsid w:val="006537F3"/>
    <w:rsid w:val="00655705"/>
    <w:rsid w:val="00655A53"/>
    <w:rsid w:val="00655C9C"/>
    <w:rsid w:val="006573E9"/>
    <w:rsid w:val="0068268E"/>
    <w:rsid w:val="00687B83"/>
    <w:rsid w:val="00690F19"/>
    <w:rsid w:val="006951A5"/>
    <w:rsid w:val="006A17F0"/>
    <w:rsid w:val="006B27C3"/>
    <w:rsid w:val="006C0E6A"/>
    <w:rsid w:val="006C199D"/>
    <w:rsid w:val="006D7D43"/>
    <w:rsid w:val="006E3125"/>
    <w:rsid w:val="006E4D42"/>
    <w:rsid w:val="006E6511"/>
    <w:rsid w:val="006F1394"/>
    <w:rsid w:val="006F4A00"/>
    <w:rsid w:val="0070673D"/>
    <w:rsid w:val="00707336"/>
    <w:rsid w:val="007141A7"/>
    <w:rsid w:val="007263D6"/>
    <w:rsid w:val="007414B6"/>
    <w:rsid w:val="00743078"/>
    <w:rsid w:val="00751B01"/>
    <w:rsid w:val="007766D0"/>
    <w:rsid w:val="00780D30"/>
    <w:rsid w:val="007856DE"/>
    <w:rsid w:val="00790DDA"/>
    <w:rsid w:val="007943E3"/>
    <w:rsid w:val="00795A79"/>
    <w:rsid w:val="00796E74"/>
    <w:rsid w:val="0079770A"/>
    <w:rsid w:val="007A6381"/>
    <w:rsid w:val="007B46B8"/>
    <w:rsid w:val="007B534D"/>
    <w:rsid w:val="007C2F69"/>
    <w:rsid w:val="007C5F63"/>
    <w:rsid w:val="007D573A"/>
    <w:rsid w:val="007E47B6"/>
    <w:rsid w:val="007F58CA"/>
    <w:rsid w:val="007F6AAA"/>
    <w:rsid w:val="0080227A"/>
    <w:rsid w:val="0080356F"/>
    <w:rsid w:val="00810D2C"/>
    <w:rsid w:val="00816B0A"/>
    <w:rsid w:val="0082356A"/>
    <w:rsid w:val="00831E58"/>
    <w:rsid w:val="00836E18"/>
    <w:rsid w:val="00842BA4"/>
    <w:rsid w:val="00846451"/>
    <w:rsid w:val="0084784C"/>
    <w:rsid w:val="0086591D"/>
    <w:rsid w:val="00866A95"/>
    <w:rsid w:val="00870AFD"/>
    <w:rsid w:val="00884BA1"/>
    <w:rsid w:val="00893B85"/>
    <w:rsid w:val="00896355"/>
    <w:rsid w:val="008A1A57"/>
    <w:rsid w:val="008A7E40"/>
    <w:rsid w:val="008C2670"/>
    <w:rsid w:val="008C4CBD"/>
    <w:rsid w:val="008C56F1"/>
    <w:rsid w:val="008C7DB2"/>
    <w:rsid w:val="008E45E5"/>
    <w:rsid w:val="008E7F9F"/>
    <w:rsid w:val="008F3002"/>
    <w:rsid w:val="008F3B26"/>
    <w:rsid w:val="008F6617"/>
    <w:rsid w:val="009001CD"/>
    <w:rsid w:val="00901D39"/>
    <w:rsid w:val="00902130"/>
    <w:rsid w:val="00915156"/>
    <w:rsid w:val="00923C4E"/>
    <w:rsid w:val="009315BF"/>
    <w:rsid w:val="009440EF"/>
    <w:rsid w:val="00944A82"/>
    <w:rsid w:val="0096286E"/>
    <w:rsid w:val="0097220E"/>
    <w:rsid w:val="0098221F"/>
    <w:rsid w:val="00985D1A"/>
    <w:rsid w:val="0099017A"/>
    <w:rsid w:val="00997261"/>
    <w:rsid w:val="009A5988"/>
    <w:rsid w:val="009B06A3"/>
    <w:rsid w:val="009B1895"/>
    <w:rsid w:val="009C0D93"/>
    <w:rsid w:val="009C2351"/>
    <w:rsid w:val="009E3609"/>
    <w:rsid w:val="009E4D87"/>
    <w:rsid w:val="009F1B7E"/>
    <w:rsid w:val="009F30B3"/>
    <w:rsid w:val="009F3685"/>
    <w:rsid w:val="009F4317"/>
    <w:rsid w:val="009F642A"/>
    <w:rsid w:val="00A10B70"/>
    <w:rsid w:val="00A1363A"/>
    <w:rsid w:val="00A16BD0"/>
    <w:rsid w:val="00A217AA"/>
    <w:rsid w:val="00A24FED"/>
    <w:rsid w:val="00A26D52"/>
    <w:rsid w:val="00A3105F"/>
    <w:rsid w:val="00A331A3"/>
    <w:rsid w:val="00A4697B"/>
    <w:rsid w:val="00A55C84"/>
    <w:rsid w:val="00A70147"/>
    <w:rsid w:val="00A7765C"/>
    <w:rsid w:val="00A84313"/>
    <w:rsid w:val="00A91D54"/>
    <w:rsid w:val="00A94373"/>
    <w:rsid w:val="00A95AB8"/>
    <w:rsid w:val="00AA4EDD"/>
    <w:rsid w:val="00AA70BA"/>
    <w:rsid w:val="00AA7965"/>
    <w:rsid w:val="00AD66B3"/>
    <w:rsid w:val="00AD74B3"/>
    <w:rsid w:val="00AE2693"/>
    <w:rsid w:val="00AE2CA7"/>
    <w:rsid w:val="00AE36CD"/>
    <w:rsid w:val="00B01E04"/>
    <w:rsid w:val="00B0334E"/>
    <w:rsid w:val="00B14455"/>
    <w:rsid w:val="00B148A7"/>
    <w:rsid w:val="00B21710"/>
    <w:rsid w:val="00B225ED"/>
    <w:rsid w:val="00B250F8"/>
    <w:rsid w:val="00B26208"/>
    <w:rsid w:val="00B36938"/>
    <w:rsid w:val="00B40658"/>
    <w:rsid w:val="00B42A9E"/>
    <w:rsid w:val="00B45B0A"/>
    <w:rsid w:val="00B536A7"/>
    <w:rsid w:val="00B53B53"/>
    <w:rsid w:val="00B804B1"/>
    <w:rsid w:val="00B9075B"/>
    <w:rsid w:val="00B945E5"/>
    <w:rsid w:val="00B966DB"/>
    <w:rsid w:val="00BB23E2"/>
    <w:rsid w:val="00BB3E86"/>
    <w:rsid w:val="00BB6EED"/>
    <w:rsid w:val="00BC647C"/>
    <w:rsid w:val="00BC666C"/>
    <w:rsid w:val="00BD4A67"/>
    <w:rsid w:val="00BF44F6"/>
    <w:rsid w:val="00C06A71"/>
    <w:rsid w:val="00C20514"/>
    <w:rsid w:val="00C25E51"/>
    <w:rsid w:val="00C37652"/>
    <w:rsid w:val="00C53B3B"/>
    <w:rsid w:val="00C53CD0"/>
    <w:rsid w:val="00C55A01"/>
    <w:rsid w:val="00C57CFE"/>
    <w:rsid w:val="00C610C6"/>
    <w:rsid w:val="00C727F2"/>
    <w:rsid w:val="00C73DF2"/>
    <w:rsid w:val="00C76977"/>
    <w:rsid w:val="00C83E34"/>
    <w:rsid w:val="00C85003"/>
    <w:rsid w:val="00C86774"/>
    <w:rsid w:val="00C8704B"/>
    <w:rsid w:val="00C90F74"/>
    <w:rsid w:val="00C912F4"/>
    <w:rsid w:val="00C9352F"/>
    <w:rsid w:val="00C936F9"/>
    <w:rsid w:val="00C9667E"/>
    <w:rsid w:val="00CB0034"/>
    <w:rsid w:val="00CB1DE0"/>
    <w:rsid w:val="00CB347D"/>
    <w:rsid w:val="00CB3C7E"/>
    <w:rsid w:val="00CB413E"/>
    <w:rsid w:val="00CC0A6E"/>
    <w:rsid w:val="00CC19F5"/>
    <w:rsid w:val="00CC3804"/>
    <w:rsid w:val="00CC7A7B"/>
    <w:rsid w:val="00CD0454"/>
    <w:rsid w:val="00CE15A5"/>
    <w:rsid w:val="00CE79A2"/>
    <w:rsid w:val="00CF6960"/>
    <w:rsid w:val="00D064F2"/>
    <w:rsid w:val="00D205F8"/>
    <w:rsid w:val="00D23E63"/>
    <w:rsid w:val="00D243DC"/>
    <w:rsid w:val="00D24520"/>
    <w:rsid w:val="00D36A7B"/>
    <w:rsid w:val="00D41E3E"/>
    <w:rsid w:val="00D41E81"/>
    <w:rsid w:val="00D52EC3"/>
    <w:rsid w:val="00D54DA7"/>
    <w:rsid w:val="00D55D55"/>
    <w:rsid w:val="00D55F19"/>
    <w:rsid w:val="00D57F4E"/>
    <w:rsid w:val="00D66D0F"/>
    <w:rsid w:val="00D6777B"/>
    <w:rsid w:val="00D72797"/>
    <w:rsid w:val="00D74880"/>
    <w:rsid w:val="00D877B0"/>
    <w:rsid w:val="00D9616D"/>
    <w:rsid w:val="00D9626F"/>
    <w:rsid w:val="00D97D83"/>
    <w:rsid w:val="00DA2D16"/>
    <w:rsid w:val="00DB388E"/>
    <w:rsid w:val="00DC0D1E"/>
    <w:rsid w:val="00DC5942"/>
    <w:rsid w:val="00DD5F65"/>
    <w:rsid w:val="00DD66F6"/>
    <w:rsid w:val="00DD6830"/>
    <w:rsid w:val="00E12F46"/>
    <w:rsid w:val="00E14CAF"/>
    <w:rsid w:val="00E20F2A"/>
    <w:rsid w:val="00E259A6"/>
    <w:rsid w:val="00E267C4"/>
    <w:rsid w:val="00E2777B"/>
    <w:rsid w:val="00E32887"/>
    <w:rsid w:val="00E34B78"/>
    <w:rsid w:val="00E40033"/>
    <w:rsid w:val="00E40B76"/>
    <w:rsid w:val="00E44DC7"/>
    <w:rsid w:val="00E65383"/>
    <w:rsid w:val="00E73BED"/>
    <w:rsid w:val="00E743DC"/>
    <w:rsid w:val="00E75A65"/>
    <w:rsid w:val="00E8162F"/>
    <w:rsid w:val="00E842F2"/>
    <w:rsid w:val="00E864D0"/>
    <w:rsid w:val="00E86B7F"/>
    <w:rsid w:val="00E871ED"/>
    <w:rsid w:val="00E937DE"/>
    <w:rsid w:val="00E94BCB"/>
    <w:rsid w:val="00EC404A"/>
    <w:rsid w:val="00EC4D9B"/>
    <w:rsid w:val="00EC5E15"/>
    <w:rsid w:val="00ED119F"/>
    <w:rsid w:val="00ED1B5C"/>
    <w:rsid w:val="00EE11A5"/>
    <w:rsid w:val="00F05975"/>
    <w:rsid w:val="00F13D56"/>
    <w:rsid w:val="00F17C50"/>
    <w:rsid w:val="00F2191D"/>
    <w:rsid w:val="00F50B63"/>
    <w:rsid w:val="00F74882"/>
    <w:rsid w:val="00F74E34"/>
    <w:rsid w:val="00F755FD"/>
    <w:rsid w:val="00F75673"/>
    <w:rsid w:val="00F8341B"/>
    <w:rsid w:val="00F84180"/>
    <w:rsid w:val="00F96F13"/>
    <w:rsid w:val="00FA31DA"/>
    <w:rsid w:val="00FB1923"/>
    <w:rsid w:val="00FB19D7"/>
    <w:rsid w:val="00FB2FE1"/>
    <w:rsid w:val="00FB366B"/>
    <w:rsid w:val="00FB458C"/>
    <w:rsid w:val="00FC1906"/>
    <w:rsid w:val="00FC30DE"/>
    <w:rsid w:val="00FD13DE"/>
    <w:rsid w:val="00FE0E8E"/>
    <w:rsid w:val="00FE1659"/>
    <w:rsid w:val="00FE4DFF"/>
    <w:rsid w:val="00FE7488"/>
    <w:rsid w:val="00FF09A1"/>
    <w:rsid w:val="00FF1885"/>
    <w:rsid w:val="00FF6232"/>
    <w:rsid w:val="00FF65AB"/>
    <w:rsid w:val="00FF74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5156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1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5D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325317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25317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Text">
    <w:name w:val="Default Text"/>
    <w:basedOn w:val="Normal"/>
    <w:rsid w:val="00325317"/>
    <w:rPr>
      <w:rFonts w:ascii="Times New Roman" w:eastAsia="Times New Roman" w:hAnsi="Times New Roman" w:cs="Times New Roman"/>
      <w:snapToGrid w:val="0"/>
      <w:szCs w:val="20"/>
      <w:lang w:eastAsia="en-US"/>
    </w:rPr>
  </w:style>
  <w:style w:type="table" w:styleId="TableGrid">
    <w:name w:val="Table Grid"/>
    <w:basedOn w:val="TableNormal"/>
    <w:uiPriority w:val="59"/>
    <w:rsid w:val="00D41E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aliases w:val=" Char Char Char Char Char"/>
    <w:basedOn w:val="Normal"/>
    <w:uiPriority w:val="99"/>
    <w:rsid w:val="00BD4A67"/>
    <w:pPr>
      <w:numPr>
        <w:numId w:val="2"/>
      </w:num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paragraph" w:customStyle="1" w:styleId="ResExpSummary">
    <w:name w:val="Res Exp Summary"/>
    <w:rsid w:val="00D52EC3"/>
    <w:pPr>
      <w:spacing w:before="60" w:after="60"/>
    </w:pPr>
    <w:rPr>
      <w:rFonts w:ascii="Times New Roman" w:eastAsia="Times New Roman" w:hAnsi="Times New Roman" w:cs="Arial"/>
      <w:sz w:val="20"/>
      <w:szCs w:val="20"/>
    </w:rPr>
  </w:style>
  <w:style w:type="character" w:customStyle="1" w:styleId="apple-style-span">
    <w:name w:val="apple-style-span"/>
    <w:rsid w:val="00D52EC3"/>
    <w:rPr>
      <w:rFonts w:cs="Times New Roman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52EC3"/>
    <w:pPr>
      <w:spacing w:after="120"/>
      <w:ind w:left="360"/>
    </w:pPr>
    <w:rPr>
      <w:rFonts w:ascii="Times New Roman" w:eastAsia="Times New Roman" w:hAnsi="Times New Roman" w:cs="Times New Roman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52EC3"/>
    <w:rPr>
      <w:rFonts w:ascii="Times New Roman" w:eastAsia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D52EC3"/>
  </w:style>
  <w:style w:type="character" w:styleId="FollowedHyperlink">
    <w:name w:val="FollowedHyperlink"/>
    <w:basedOn w:val="DefaultParagraphFont"/>
    <w:uiPriority w:val="99"/>
    <w:semiHidden/>
    <w:unhideWhenUsed/>
    <w:rsid w:val="003D48E5"/>
    <w:rPr>
      <w:color w:val="800080" w:themeColor="followedHyperlink"/>
      <w:u w:val="single"/>
    </w:rPr>
  </w:style>
  <w:style w:type="paragraph" w:customStyle="1" w:styleId="ASResumeText">
    <w:name w:val="AS Resume Text"/>
    <w:rsid w:val="005F4126"/>
    <w:pPr>
      <w:spacing w:after="120"/>
      <w:ind w:left="360"/>
      <w:jc w:val="both"/>
    </w:pPr>
    <w:rPr>
      <w:rFonts w:ascii="Arial" w:eastAsia="Times New Roman" w:hAnsi="Arial" w:cs="Arial"/>
      <w:sz w:val="20"/>
      <w:szCs w:val="20"/>
    </w:rPr>
  </w:style>
  <w:style w:type="character" w:styleId="Strong">
    <w:name w:val="Strong"/>
    <w:basedOn w:val="DefaultParagraphFont"/>
    <w:uiPriority w:val="22"/>
    <w:qFormat/>
    <w:rsid w:val="0014295E"/>
    <w:rPr>
      <w:b/>
      <w:bCs/>
    </w:rPr>
  </w:style>
  <w:style w:type="character" w:styleId="Emphasis">
    <w:name w:val="Emphasis"/>
    <w:basedOn w:val="DefaultParagraphFont"/>
    <w:uiPriority w:val="20"/>
    <w:qFormat/>
    <w:rsid w:val="0014295E"/>
    <w:rPr>
      <w:i/>
      <w:iCs/>
    </w:rPr>
  </w:style>
  <w:style w:type="character" w:customStyle="1" w:styleId="questioninput">
    <w:name w:val="questioninput"/>
    <w:basedOn w:val="DefaultParagraphFont"/>
    <w:rsid w:val="00A70147"/>
  </w:style>
  <w:style w:type="paragraph" w:styleId="Title">
    <w:name w:val="Title"/>
    <w:basedOn w:val="Normal"/>
    <w:link w:val="TitleChar"/>
    <w:qFormat/>
    <w:rsid w:val="00A217AA"/>
    <w:pPr>
      <w:overflowPunct w:val="0"/>
      <w:autoSpaceDE w:val="0"/>
      <w:autoSpaceDN w:val="0"/>
      <w:adjustRightInd w:val="0"/>
      <w:jc w:val="center"/>
      <w:textAlignment w:val="baseline"/>
    </w:pPr>
    <w:rPr>
      <w:rFonts w:ascii="Verdana" w:eastAsia="Times New Roman" w:hAnsi="Verdana" w:cs="Times New Roman"/>
      <w:b/>
      <w:sz w:val="20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A217AA"/>
    <w:rPr>
      <w:rFonts w:ascii="Verdana" w:eastAsia="Times New Roman" w:hAnsi="Verdana" w:cs="Times New Roman"/>
      <w:b/>
      <w:sz w:val="20"/>
      <w:szCs w:val="20"/>
    </w:rPr>
  </w:style>
  <w:style w:type="paragraph" w:customStyle="1" w:styleId="p1">
    <w:name w:val="p1"/>
    <w:basedOn w:val="Normal"/>
    <w:rsid w:val="00901D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customStyle="1" w:styleId="s1">
    <w:name w:val="s1"/>
    <w:basedOn w:val="DefaultParagraphFont"/>
    <w:rsid w:val="00901D39"/>
  </w:style>
  <w:style w:type="character" w:customStyle="1" w:styleId="il">
    <w:name w:val="il"/>
    <w:basedOn w:val="DefaultParagraphFont"/>
    <w:rsid w:val="00102285"/>
  </w:style>
  <w:style w:type="character" w:customStyle="1" w:styleId="hl">
    <w:name w:val="hl"/>
    <w:basedOn w:val="DefaultParagraphFont"/>
    <w:rsid w:val="001435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5156"/>
    <w:rPr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1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5D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rsid w:val="00325317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25317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Text">
    <w:name w:val="Default Text"/>
    <w:basedOn w:val="Normal"/>
    <w:rsid w:val="00325317"/>
    <w:rPr>
      <w:rFonts w:ascii="Times New Roman" w:eastAsia="Times New Roman" w:hAnsi="Times New Roman" w:cs="Times New Roman"/>
      <w:snapToGrid w:val="0"/>
      <w:szCs w:val="20"/>
      <w:lang w:eastAsia="en-US"/>
    </w:rPr>
  </w:style>
  <w:style w:type="table" w:styleId="TableGrid">
    <w:name w:val="Table Grid"/>
    <w:basedOn w:val="TableNormal"/>
    <w:uiPriority w:val="59"/>
    <w:rsid w:val="00D41E8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aliases w:val=" Char Char Char Char Char"/>
    <w:basedOn w:val="Normal"/>
    <w:uiPriority w:val="99"/>
    <w:rsid w:val="00BD4A67"/>
    <w:pPr>
      <w:numPr>
        <w:numId w:val="2"/>
      </w:num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paragraph" w:customStyle="1" w:styleId="ResExpSummary">
    <w:name w:val="Res Exp Summary"/>
    <w:rsid w:val="00D52EC3"/>
    <w:pPr>
      <w:spacing w:before="60" w:after="60"/>
    </w:pPr>
    <w:rPr>
      <w:rFonts w:ascii="Times New Roman" w:eastAsia="Times New Roman" w:hAnsi="Times New Roman" w:cs="Arial"/>
      <w:sz w:val="20"/>
      <w:szCs w:val="20"/>
    </w:rPr>
  </w:style>
  <w:style w:type="character" w:customStyle="1" w:styleId="apple-style-span">
    <w:name w:val="apple-style-span"/>
    <w:rsid w:val="00D52EC3"/>
    <w:rPr>
      <w:rFonts w:cs="Times New Roman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52EC3"/>
    <w:pPr>
      <w:spacing w:after="120"/>
      <w:ind w:left="360"/>
    </w:pPr>
    <w:rPr>
      <w:rFonts w:ascii="Times New Roman" w:eastAsia="Times New Roman" w:hAnsi="Times New Roman" w:cs="Times New Roman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52EC3"/>
    <w:rPr>
      <w:rFonts w:ascii="Times New Roman" w:eastAsia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D52EC3"/>
  </w:style>
  <w:style w:type="character" w:styleId="FollowedHyperlink">
    <w:name w:val="FollowedHyperlink"/>
    <w:basedOn w:val="DefaultParagraphFont"/>
    <w:uiPriority w:val="99"/>
    <w:semiHidden/>
    <w:unhideWhenUsed/>
    <w:rsid w:val="003D48E5"/>
    <w:rPr>
      <w:color w:val="800080" w:themeColor="followedHyperlink"/>
      <w:u w:val="single"/>
    </w:rPr>
  </w:style>
  <w:style w:type="paragraph" w:customStyle="1" w:styleId="ASResumeText">
    <w:name w:val="AS Resume Text"/>
    <w:rsid w:val="005F4126"/>
    <w:pPr>
      <w:spacing w:after="120"/>
      <w:ind w:left="360"/>
      <w:jc w:val="both"/>
    </w:pPr>
    <w:rPr>
      <w:rFonts w:ascii="Arial" w:eastAsia="Times New Roman" w:hAnsi="Arial" w:cs="Arial"/>
      <w:sz w:val="20"/>
      <w:szCs w:val="20"/>
    </w:rPr>
  </w:style>
  <w:style w:type="character" w:styleId="Strong">
    <w:name w:val="Strong"/>
    <w:basedOn w:val="DefaultParagraphFont"/>
    <w:uiPriority w:val="22"/>
    <w:qFormat/>
    <w:rsid w:val="0014295E"/>
    <w:rPr>
      <w:b/>
      <w:bCs/>
    </w:rPr>
  </w:style>
  <w:style w:type="character" w:styleId="Emphasis">
    <w:name w:val="Emphasis"/>
    <w:basedOn w:val="DefaultParagraphFont"/>
    <w:uiPriority w:val="20"/>
    <w:qFormat/>
    <w:rsid w:val="0014295E"/>
    <w:rPr>
      <w:i/>
      <w:iCs/>
    </w:rPr>
  </w:style>
  <w:style w:type="character" w:customStyle="1" w:styleId="questioninput">
    <w:name w:val="questioninput"/>
    <w:basedOn w:val="DefaultParagraphFont"/>
    <w:rsid w:val="00A70147"/>
  </w:style>
  <w:style w:type="paragraph" w:styleId="Title">
    <w:name w:val="Title"/>
    <w:basedOn w:val="Normal"/>
    <w:link w:val="TitleChar"/>
    <w:qFormat/>
    <w:rsid w:val="00A217AA"/>
    <w:pPr>
      <w:overflowPunct w:val="0"/>
      <w:autoSpaceDE w:val="0"/>
      <w:autoSpaceDN w:val="0"/>
      <w:adjustRightInd w:val="0"/>
      <w:jc w:val="center"/>
      <w:textAlignment w:val="baseline"/>
    </w:pPr>
    <w:rPr>
      <w:rFonts w:ascii="Verdana" w:eastAsia="Times New Roman" w:hAnsi="Verdana" w:cs="Times New Roman"/>
      <w:b/>
      <w:sz w:val="20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A217AA"/>
    <w:rPr>
      <w:rFonts w:ascii="Verdana" w:eastAsia="Times New Roman" w:hAnsi="Verdana" w:cs="Times New Roman"/>
      <w:b/>
      <w:sz w:val="20"/>
      <w:szCs w:val="20"/>
    </w:rPr>
  </w:style>
  <w:style w:type="paragraph" w:customStyle="1" w:styleId="p1">
    <w:name w:val="p1"/>
    <w:basedOn w:val="Normal"/>
    <w:rsid w:val="00901D3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customStyle="1" w:styleId="s1">
    <w:name w:val="s1"/>
    <w:basedOn w:val="DefaultParagraphFont"/>
    <w:rsid w:val="00901D39"/>
  </w:style>
  <w:style w:type="character" w:customStyle="1" w:styleId="il">
    <w:name w:val="il"/>
    <w:basedOn w:val="DefaultParagraphFont"/>
    <w:rsid w:val="00102285"/>
  </w:style>
  <w:style w:type="character" w:customStyle="1" w:styleId="hl">
    <w:name w:val="hl"/>
    <w:basedOn w:val="DefaultParagraphFont"/>
    <w:rsid w:val="001435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8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7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28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4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raju.pydev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4AAFFB5-0359-44FC-A318-263D7E13F7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6</Pages>
  <Words>2566</Words>
  <Characters>1463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esh</dc:creator>
  <cp:lastModifiedBy>dinesh.somalaraju</cp:lastModifiedBy>
  <cp:revision>13</cp:revision>
  <cp:lastPrinted>2018-07-11T13:54:00Z</cp:lastPrinted>
  <dcterms:created xsi:type="dcterms:W3CDTF">2018-07-05T14:08:00Z</dcterms:created>
  <dcterms:modified xsi:type="dcterms:W3CDTF">2018-07-11T14:09:00Z</dcterms:modified>
</cp:coreProperties>
</file>